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B2FA18" w14:textId="791439BF" w:rsidR="00112E98" w:rsidRDefault="008317F6" w:rsidP="00112E98">
      <w:pPr>
        <w:pStyle w:val="Heading1"/>
        <w:jc w:val="center"/>
        <w:rPr>
          <w:rFonts w:ascii="Arial" w:eastAsia="Times New Roman" w:hAnsi="Arial" w:cs="Arial"/>
          <w:color w:val="4599B1"/>
          <w:sz w:val="24"/>
          <w:szCs w:val="24"/>
          <w:lang w:val="en-US"/>
        </w:rPr>
      </w:pPr>
      <w:bookmarkStart w:id="0" w:name="_GoBack"/>
      <w:bookmarkEnd w:id="0"/>
      <w:r>
        <w:rPr>
          <w:rStyle w:val="Heading2Char"/>
          <w:rFonts w:ascii="Arial" w:hAnsi="Arial" w:cs="Arial"/>
          <w:color w:val="4599B1"/>
        </w:rPr>
        <w:t>Winter</w:t>
      </w:r>
      <w:r w:rsidR="00112E98">
        <w:rPr>
          <w:rStyle w:val="Heading2Char"/>
          <w:rFonts w:ascii="Arial" w:hAnsi="Arial" w:cs="Arial"/>
          <w:color w:val="4599B1"/>
        </w:rPr>
        <w:t xml:space="preserve"> Semester 201</w:t>
      </w:r>
      <w:r>
        <w:rPr>
          <w:rStyle w:val="Heading2Char"/>
          <w:rFonts w:ascii="Arial" w:hAnsi="Arial" w:cs="Arial"/>
          <w:color w:val="4599B1"/>
        </w:rPr>
        <w:t>9</w:t>
      </w:r>
    </w:p>
    <w:p w14:paraId="28314F80" w14:textId="77777777" w:rsidR="00112E98" w:rsidRPr="00726BD5" w:rsidRDefault="00112E98" w:rsidP="00112E98">
      <w:pPr>
        <w:pStyle w:val="Heading1"/>
        <w:jc w:val="center"/>
        <w:rPr>
          <w:rFonts w:ascii="Arial" w:eastAsia="Times New Roman" w:hAnsi="Arial" w:cs="Arial"/>
          <w:b/>
          <w:bCs/>
          <w:color w:val="FF0000"/>
          <w:sz w:val="48"/>
          <w:szCs w:val="48"/>
          <w:lang w:val="en-US"/>
        </w:rPr>
      </w:pPr>
      <w:r w:rsidRPr="00402850">
        <w:rPr>
          <w:rFonts w:ascii="Arial" w:eastAsia="Times New Roman" w:hAnsi="Arial" w:cs="Arial"/>
          <w:b/>
          <w:bCs/>
          <w:color w:val="FF0000"/>
          <w:sz w:val="48"/>
          <w:szCs w:val="48"/>
          <w:lang w:val="en-US"/>
        </w:rPr>
        <w:t xml:space="preserve">Aid Management Application </w:t>
      </w:r>
      <w:r>
        <w:rPr>
          <w:rFonts w:ascii="Arial" w:eastAsia="Times New Roman" w:hAnsi="Arial" w:cs="Arial"/>
          <w:b/>
          <w:bCs/>
          <w:color w:val="FF0000"/>
          <w:sz w:val="48"/>
          <w:szCs w:val="48"/>
          <w:lang w:val="en-US"/>
        </w:rPr>
        <w:t>(AMA)</w:t>
      </w:r>
    </w:p>
    <w:p w14:paraId="06C3A0D1" w14:textId="77777777" w:rsidR="00112E98" w:rsidRPr="00402850" w:rsidRDefault="00112E98" w:rsidP="00112E98">
      <w:pPr>
        <w:spacing w:after="0" w:line="240" w:lineRule="auto"/>
        <w:jc w:val="center"/>
        <w:rPr>
          <w:rFonts w:ascii="Arial" w:eastAsia="Times New Roman" w:hAnsi="Arial" w:cs="Arial"/>
          <w:color w:val="FF0000"/>
          <w:szCs w:val="24"/>
          <w:lang w:val="en-US"/>
        </w:rPr>
      </w:pPr>
    </w:p>
    <w:p w14:paraId="19FD3810" w14:textId="7EA10D83" w:rsidR="00112E98" w:rsidRDefault="00112E98" w:rsidP="00112E98">
      <w:pPr>
        <w:jc w:val="center"/>
      </w:pPr>
      <w:r>
        <w:t>Version 3.</w:t>
      </w:r>
      <w:r w:rsidR="006823AF">
        <w:t>6</w:t>
      </w:r>
    </w:p>
    <w:p w14:paraId="225C71E4" w14:textId="77777777" w:rsidR="00112E98" w:rsidRDefault="00112E98" w:rsidP="00112E98">
      <w:pPr>
        <w:jc w:val="center"/>
      </w:pPr>
    </w:p>
    <w:p w14:paraId="4F89F485" w14:textId="77777777" w:rsidR="00112E98" w:rsidRDefault="00112E98" w:rsidP="00112E98">
      <w:r>
        <w:t>When disaster hits a populated area, the most critical task is to provide immediately affected people with what they need as quickly and as efficiently as possible.</w:t>
      </w:r>
    </w:p>
    <w:p w14:paraId="7A767119" w14:textId="77777777" w:rsidR="00112E98" w:rsidRDefault="00112E98" w:rsidP="00112E98">
      <w:r>
        <w:t xml:space="preserve">This project completes an application that manages the list of goods that need to be shipped to the disaster area. The client application tracks the quantity of items needed, tracks the quantity on hand, and stores the information in a file for future use. </w:t>
      </w:r>
    </w:p>
    <w:p w14:paraId="2CDDC3AB" w14:textId="77777777" w:rsidR="00112E98" w:rsidRDefault="00112E98" w:rsidP="00112E98">
      <w:r>
        <w:t xml:space="preserve">The types of goods that need to be shipped are of two categories; </w:t>
      </w:r>
    </w:p>
    <w:p w14:paraId="52A84D10" w14:textId="77777777" w:rsidR="00112E98" w:rsidRDefault="00112E98" w:rsidP="00112E98">
      <w:pPr>
        <w:pStyle w:val="ListParagraph"/>
        <w:numPr>
          <w:ilvl w:val="0"/>
          <w:numId w:val="1"/>
        </w:numPr>
      </w:pPr>
      <w:r>
        <w:t>Non-Perishable products, such as blankets and tents, which have no expiry date. We refer to products in this category as Product objects.</w:t>
      </w:r>
    </w:p>
    <w:p w14:paraId="1DA145C4" w14:textId="77777777" w:rsidR="00112E98" w:rsidRDefault="00112E98" w:rsidP="00112E98">
      <w:pPr>
        <w:pStyle w:val="ListParagraph"/>
        <w:numPr>
          <w:ilvl w:val="0"/>
          <w:numId w:val="1"/>
        </w:numPr>
      </w:pPr>
      <w:r>
        <w:t xml:space="preserve">Perishable products, such as food and medicine, that have an expiry date. We refer to products in this category as Perishable. </w:t>
      </w:r>
    </w:p>
    <w:p w14:paraId="4EFE39B5" w14:textId="77777777" w:rsidR="00112E98" w:rsidRDefault="00112E98" w:rsidP="00112E98">
      <w:r>
        <w:t xml:space="preserve">To complete this </w:t>
      </w:r>
      <w:proofErr w:type="gramStart"/>
      <w:r>
        <w:t>project</w:t>
      </w:r>
      <w:proofErr w:type="gramEnd"/>
      <w:r>
        <w:t xml:space="preserve"> you will need to create several classes that encapsulate your solution. </w:t>
      </w:r>
    </w:p>
    <w:p w14:paraId="2565A259" w14:textId="5D56E249" w:rsidR="00112E98" w:rsidRPr="009A2A6C" w:rsidRDefault="00112E98" w:rsidP="009A2A6C">
      <w:pPr>
        <w:pStyle w:val="Heading1"/>
        <w:keepLines w:val="0"/>
        <w:autoSpaceDE w:val="0"/>
        <w:autoSpaceDN w:val="0"/>
        <w:adjustRightInd w:val="0"/>
        <w:spacing w:before="100" w:beforeAutospacing="1" w:after="240" w:line="360" w:lineRule="auto"/>
        <w:ind w:firstLine="567"/>
        <w:jc w:val="both"/>
        <w:rPr>
          <w:rFonts w:ascii="Cambria" w:eastAsia="Times New Roman" w:hAnsi="Cambria" w:cs="Arial"/>
          <w:b/>
          <w:bCs/>
          <w:smallCaps/>
          <w:sz w:val="36"/>
          <w:szCs w:val="36"/>
          <w:lang w:val="en-US"/>
        </w:rPr>
      </w:pPr>
      <w:r w:rsidRPr="009A2A6C">
        <w:rPr>
          <w:rFonts w:ascii="Cambria" w:eastAsia="Times New Roman" w:hAnsi="Cambria" w:cs="Arial"/>
          <w:b/>
          <w:bCs/>
          <w:smallCaps/>
          <w:sz w:val="36"/>
          <w:szCs w:val="36"/>
          <w:lang w:val="en-US"/>
        </w:rPr>
        <w:t>O</w:t>
      </w:r>
      <w:r w:rsidR="009A2A6C">
        <w:rPr>
          <w:rFonts w:ascii="Cambria" w:eastAsia="Times New Roman" w:hAnsi="Cambria" w:cs="Arial"/>
          <w:b/>
          <w:bCs/>
          <w:smallCaps/>
          <w:sz w:val="36"/>
          <w:szCs w:val="36"/>
          <w:lang w:val="en-US"/>
        </w:rPr>
        <w:t>verview of</w:t>
      </w:r>
      <w:r w:rsidRPr="009A2A6C">
        <w:rPr>
          <w:rFonts w:ascii="Cambria" w:eastAsia="Times New Roman" w:hAnsi="Cambria" w:cs="Arial"/>
          <w:b/>
          <w:bCs/>
          <w:smallCaps/>
          <w:sz w:val="36"/>
          <w:szCs w:val="36"/>
          <w:lang w:val="en-US"/>
        </w:rPr>
        <w:t xml:space="preserve"> </w:t>
      </w:r>
      <w:r w:rsidR="009A2A6C">
        <w:rPr>
          <w:rFonts w:ascii="Cambria" w:eastAsia="Times New Roman" w:hAnsi="Cambria" w:cs="Arial"/>
          <w:b/>
          <w:bCs/>
          <w:smallCaps/>
          <w:sz w:val="36"/>
          <w:szCs w:val="36"/>
          <w:lang w:val="en-US"/>
        </w:rPr>
        <w:t>the</w:t>
      </w:r>
      <w:r w:rsidRPr="009A2A6C">
        <w:rPr>
          <w:rFonts w:ascii="Cambria" w:eastAsia="Times New Roman" w:hAnsi="Cambria" w:cs="Arial"/>
          <w:b/>
          <w:bCs/>
          <w:smallCaps/>
          <w:sz w:val="36"/>
          <w:szCs w:val="36"/>
          <w:lang w:val="en-US"/>
        </w:rPr>
        <w:t xml:space="preserve"> Classes to </w:t>
      </w:r>
      <w:r w:rsidR="009A2A6C">
        <w:rPr>
          <w:rFonts w:ascii="Cambria" w:eastAsia="Times New Roman" w:hAnsi="Cambria" w:cs="Arial"/>
          <w:b/>
          <w:bCs/>
          <w:smallCaps/>
          <w:sz w:val="36"/>
          <w:szCs w:val="36"/>
          <w:lang w:val="en-US"/>
        </w:rPr>
        <w:t>B</w:t>
      </w:r>
      <w:r w:rsidRPr="009A2A6C">
        <w:rPr>
          <w:rFonts w:ascii="Cambria" w:eastAsia="Times New Roman" w:hAnsi="Cambria" w:cs="Arial"/>
          <w:b/>
          <w:bCs/>
          <w:smallCaps/>
          <w:sz w:val="36"/>
          <w:szCs w:val="36"/>
          <w:lang w:val="en-US"/>
        </w:rPr>
        <w:t xml:space="preserve">e </w:t>
      </w:r>
      <w:r w:rsidR="009A2A6C">
        <w:rPr>
          <w:rFonts w:ascii="Cambria" w:eastAsia="Times New Roman" w:hAnsi="Cambria" w:cs="Arial"/>
          <w:b/>
          <w:bCs/>
          <w:smallCaps/>
          <w:sz w:val="36"/>
          <w:szCs w:val="36"/>
          <w:lang w:val="en-US"/>
        </w:rPr>
        <w:t>D</w:t>
      </w:r>
      <w:r w:rsidRPr="009A2A6C">
        <w:rPr>
          <w:rFonts w:ascii="Cambria" w:eastAsia="Times New Roman" w:hAnsi="Cambria" w:cs="Arial"/>
          <w:b/>
          <w:bCs/>
          <w:smallCaps/>
          <w:sz w:val="36"/>
          <w:szCs w:val="36"/>
          <w:lang w:val="en-US"/>
        </w:rPr>
        <w:t>eveloped</w:t>
      </w:r>
    </w:p>
    <w:p w14:paraId="17A1C83D" w14:textId="77777777" w:rsidR="00112E98" w:rsidRDefault="00112E98" w:rsidP="00112E98">
      <w:r>
        <w:t>The classes used by the client application are:</w:t>
      </w:r>
    </w:p>
    <w:p w14:paraId="348B9B96" w14:textId="77777777" w:rsidR="00112E98" w:rsidRDefault="00112E98" w:rsidP="00112E98">
      <w:pPr>
        <w:ind w:left="1440" w:hanging="1440"/>
      </w:pPr>
      <w:r>
        <w:rPr>
          <w:b/>
        </w:rPr>
        <w:t>Date</w:t>
      </w:r>
      <w:r>
        <w:rPr>
          <w:b/>
        </w:rPr>
        <w:tab/>
      </w:r>
      <w:r>
        <w:rPr>
          <w:b/>
        </w:rPr>
        <w:br/>
      </w:r>
      <w:r>
        <w:t>A class to be used to hold the expiry date of the perishable items.</w:t>
      </w:r>
    </w:p>
    <w:p w14:paraId="6ADC91A5" w14:textId="77777777" w:rsidR="00112E98" w:rsidRDefault="00112E98" w:rsidP="00112E98">
      <w:pPr>
        <w:ind w:left="1440" w:hanging="1440"/>
      </w:pPr>
      <w:proofErr w:type="spellStart"/>
      <w:r>
        <w:rPr>
          <w:b/>
        </w:rPr>
        <w:t>ErrorState</w:t>
      </w:r>
      <w:proofErr w:type="spellEnd"/>
      <w:r>
        <w:rPr>
          <w:b/>
        </w:rPr>
        <w:tab/>
      </w:r>
      <w:r>
        <w:rPr>
          <w:b/>
        </w:rPr>
        <w:br/>
      </w:r>
      <w:r>
        <w:t>A class to keep track of the error state of client code. Errors may occur during data entry and user interaction.</w:t>
      </w:r>
    </w:p>
    <w:p w14:paraId="2ACC6413" w14:textId="77777777" w:rsidR="00112E98" w:rsidRPr="00402850" w:rsidRDefault="00112E98" w:rsidP="00112E98">
      <w:pPr>
        <w:ind w:left="1440" w:hanging="1440"/>
        <w:rPr>
          <w:b/>
        </w:rPr>
      </w:pPr>
      <w:r>
        <w:rPr>
          <w:b/>
        </w:rPr>
        <w:t>Product</w:t>
      </w:r>
      <w:r>
        <w:rPr>
          <w:b/>
        </w:rPr>
        <w:tab/>
      </w:r>
      <w:r>
        <w:rPr>
          <w:b/>
        </w:rPr>
        <w:br/>
      </w:r>
      <w:r>
        <w:t>A class for managing non-perishable products.</w:t>
      </w:r>
    </w:p>
    <w:p w14:paraId="7E27ED90" w14:textId="77777777" w:rsidR="00112E98" w:rsidRDefault="00112E98" w:rsidP="00112E98">
      <w:pPr>
        <w:ind w:left="1440" w:hanging="1440"/>
      </w:pPr>
      <w:r w:rsidRPr="00402850">
        <w:rPr>
          <w:b/>
        </w:rPr>
        <w:t>Perishable</w:t>
      </w:r>
      <w:r>
        <w:rPr>
          <w:b/>
        </w:rPr>
        <w:tab/>
      </w:r>
      <w:r>
        <w:rPr>
          <w:b/>
        </w:rPr>
        <w:br/>
      </w:r>
      <w:r>
        <w:t>A class for managing perishable products. This class inherits the structure of the “Product” class and manages an expiry date.</w:t>
      </w:r>
    </w:p>
    <w:p w14:paraId="5CD1A426" w14:textId="77777777" w:rsidR="00112E98" w:rsidRDefault="00112E98" w:rsidP="00112E98">
      <w:pPr>
        <w:ind w:left="1440" w:hanging="1440"/>
      </w:pPr>
      <w:proofErr w:type="spellStart"/>
      <w:r>
        <w:rPr>
          <w:b/>
        </w:rPr>
        <w:t>iProduct</w:t>
      </w:r>
      <w:proofErr w:type="spellEnd"/>
      <w:r>
        <w:rPr>
          <w:b/>
        </w:rPr>
        <w:tab/>
      </w:r>
      <w:r>
        <w:rPr>
          <w:b/>
        </w:rPr>
        <w:br/>
      </w:r>
      <w:r>
        <w:t>An interface to the Product hierarchy. This interface exposes the features of the hierarchy available to the client application. Any “</w:t>
      </w:r>
      <w:proofErr w:type="spellStart"/>
      <w:r>
        <w:t>iProduct</w:t>
      </w:r>
      <w:proofErr w:type="spellEnd"/>
      <w:r>
        <w:t>” class can</w:t>
      </w:r>
    </w:p>
    <w:p w14:paraId="719322F0" w14:textId="77777777" w:rsidR="00112E98" w:rsidRPr="0010427A" w:rsidRDefault="00112E98" w:rsidP="00112E98">
      <w:pPr>
        <w:pStyle w:val="ListParagraph"/>
        <w:numPr>
          <w:ilvl w:val="0"/>
          <w:numId w:val="16"/>
        </w:numPr>
        <w:rPr>
          <w:b/>
        </w:rPr>
      </w:pPr>
      <w:r>
        <w:lastRenderedPageBreak/>
        <w:t>read itself from or write itself to the console</w:t>
      </w:r>
    </w:p>
    <w:p w14:paraId="34B048ED" w14:textId="77777777" w:rsidR="00112E98" w:rsidRPr="0010427A" w:rsidRDefault="00112E98" w:rsidP="00112E98">
      <w:pPr>
        <w:pStyle w:val="ListParagraph"/>
        <w:numPr>
          <w:ilvl w:val="0"/>
          <w:numId w:val="16"/>
        </w:numPr>
        <w:rPr>
          <w:b/>
        </w:rPr>
      </w:pPr>
      <w:r>
        <w:t>save itself to or load itself from a text file</w:t>
      </w:r>
    </w:p>
    <w:p w14:paraId="69EA69C3" w14:textId="77777777" w:rsidR="00112E98" w:rsidRPr="00C056F1" w:rsidRDefault="00112E98" w:rsidP="00112E98">
      <w:pPr>
        <w:pStyle w:val="ListParagraph"/>
        <w:numPr>
          <w:ilvl w:val="0"/>
          <w:numId w:val="16"/>
        </w:numPr>
        <w:rPr>
          <w:b/>
        </w:rPr>
      </w:pPr>
      <w:r>
        <w:t>compare itself to a unique C-string identifier</w:t>
      </w:r>
    </w:p>
    <w:p w14:paraId="60E84A7C" w14:textId="77777777" w:rsidR="00112E98" w:rsidRPr="0010427A" w:rsidRDefault="00112E98" w:rsidP="00112E98">
      <w:pPr>
        <w:pStyle w:val="ListParagraph"/>
        <w:numPr>
          <w:ilvl w:val="0"/>
          <w:numId w:val="16"/>
        </w:numPr>
        <w:rPr>
          <w:b/>
        </w:rPr>
      </w:pPr>
      <w:r>
        <w:t xml:space="preserve">determine if it is greater than another product in the collating sequence  </w:t>
      </w:r>
    </w:p>
    <w:p w14:paraId="4A7E5F6C" w14:textId="77777777" w:rsidR="00112E98" w:rsidRPr="00C056F1" w:rsidRDefault="00112E98" w:rsidP="00112E98">
      <w:pPr>
        <w:pStyle w:val="ListParagraph"/>
        <w:numPr>
          <w:ilvl w:val="0"/>
          <w:numId w:val="16"/>
        </w:numPr>
        <w:rPr>
          <w:b/>
        </w:rPr>
      </w:pPr>
      <w:r>
        <w:t>report the total cost of the items on hand</w:t>
      </w:r>
    </w:p>
    <w:p w14:paraId="6D1F8D0C" w14:textId="77777777" w:rsidR="00112E98" w:rsidRPr="00C056F1" w:rsidRDefault="00112E98" w:rsidP="00112E98">
      <w:pPr>
        <w:pStyle w:val="ListParagraph"/>
        <w:numPr>
          <w:ilvl w:val="0"/>
          <w:numId w:val="16"/>
        </w:numPr>
        <w:rPr>
          <w:b/>
        </w:rPr>
      </w:pPr>
      <w:r>
        <w:t>describe itself</w:t>
      </w:r>
    </w:p>
    <w:p w14:paraId="6E72E4E4" w14:textId="77777777" w:rsidR="00112E98" w:rsidRPr="00C056F1" w:rsidRDefault="00112E98" w:rsidP="00112E98">
      <w:pPr>
        <w:pStyle w:val="ListParagraph"/>
        <w:numPr>
          <w:ilvl w:val="0"/>
          <w:numId w:val="16"/>
        </w:numPr>
        <w:rPr>
          <w:b/>
        </w:rPr>
      </w:pPr>
      <w:r>
        <w:t>update the quantity of the items on hand</w:t>
      </w:r>
    </w:p>
    <w:p w14:paraId="48C3EF72" w14:textId="77777777" w:rsidR="00112E98" w:rsidRPr="00C056F1" w:rsidRDefault="00112E98" w:rsidP="00112E98">
      <w:pPr>
        <w:pStyle w:val="ListParagraph"/>
        <w:numPr>
          <w:ilvl w:val="0"/>
          <w:numId w:val="16"/>
        </w:numPr>
        <w:rPr>
          <w:b/>
        </w:rPr>
      </w:pPr>
      <w:r>
        <w:t>report its quantity of the items on hand</w:t>
      </w:r>
    </w:p>
    <w:p w14:paraId="1FC5C28E" w14:textId="77777777" w:rsidR="00112E98" w:rsidRPr="00C056F1" w:rsidRDefault="00112E98" w:rsidP="00112E98">
      <w:pPr>
        <w:pStyle w:val="ListParagraph"/>
        <w:numPr>
          <w:ilvl w:val="0"/>
          <w:numId w:val="16"/>
        </w:numPr>
        <w:rPr>
          <w:b/>
        </w:rPr>
      </w:pPr>
      <w:r>
        <w:t>report the quantity of items needed</w:t>
      </w:r>
    </w:p>
    <w:p w14:paraId="00C588C6" w14:textId="77777777" w:rsidR="00112E98" w:rsidRPr="0010427A" w:rsidRDefault="00112E98" w:rsidP="00112E98">
      <w:pPr>
        <w:pStyle w:val="ListParagraph"/>
        <w:numPr>
          <w:ilvl w:val="0"/>
          <w:numId w:val="16"/>
        </w:numPr>
        <w:rPr>
          <w:b/>
        </w:rPr>
      </w:pPr>
      <w:r>
        <w:t xml:space="preserve">accept </w:t>
      </w:r>
      <w:proofErr w:type="gramStart"/>
      <w:r>
        <w:t>a number of</w:t>
      </w:r>
      <w:proofErr w:type="gramEnd"/>
      <w:r>
        <w:t xml:space="preserve"> items</w:t>
      </w:r>
    </w:p>
    <w:p w14:paraId="351CB679" w14:textId="77777777" w:rsidR="00112E98" w:rsidRDefault="00112E98" w:rsidP="00112E98">
      <w:pPr>
        <w:ind w:left="1440"/>
      </w:pPr>
      <w:r>
        <w:t xml:space="preserve">Using this class, the client application can </w:t>
      </w:r>
    </w:p>
    <w:p w14:paraId="29910FAF" w14:textId="77777777" w:rsidR="00112E98" w:rsidRDefault="00112E98" w:rsidP="00112E98">
      <w:pPr>
        <w:pStyle w:val="ListParagraph"/>
        <w:numPr>
          <w:ilvl w:val="0"/>
          <w:numId w:val="17"/>
        </w:numPr>
      </w:pPr>
      <w:r>
        <w:t xml:space="preserve">save its set of </w:t>
      </w:r>
      <w:proofErr w:type="spellStart"/>
      <w:r>
        <w:t>iProducts</w:t>
      </w:r>
      <w:proofErr w:type="spellEnd"/>
      <w:r>
        <w:t xml:space="preserve"> to a file and retrieve that set later</w:t>
      </w:r>
    </w:p>
    <w:p w14:paraId="3D1375BE" w14:textId="77777777" w:rsidR="00112E98" w:rsidRDefault="00112E98" w:rsidP="00112E98">
      <w:pPr>
        <w:pStyle w:val="ListParagraph"/>
        <w:numPr>
          <w:ilvl w:val="0"/>
          <w:numId w:val="17"/>
        </w:numPr>
      </w:pPr>
      <w:r>
        <w:t>read individual item specifications from the keyboard</w:t>
      </w:r>
      <w:r w:rsidRPr="00853E6A">
        <w:t xml:space="preserve"> </w:t>
      </w:r>
      <w:r>
        <w:t>and display them on the screen</w:t>
      </w:r>
    </w:p>
    <w:p w14:paraId="2E98CEF5" w14:textId="77777777" w:rsidR="00112E98" w:rsidRDefault="00112E98" w:rsidP="00112E98">
      <w:pPr>
        <w:pStyle w:val="ListParagraph"/>
        <w:numPr>
          <w:ilvl w:val="0"/>
          <w:numId w:val="17"/>
        </w:numPr>
      </w:pPr>
      <w:r>
        <w:t xml:space="preserve">update information regarding the number of each product on hand </w:t>
      </w:r>
    </w:p>
    <w:p w14:paraId="6C1A869E" w14:textId="77777777" w:rsidR="00112E98" w:rsidRPr="009A2A6C" w:rsidRDefault="00112E98" w:rsidP="009A2A6C">
      <w:pPr>
        <w:pStyle w:val="Heading1"/>
        <w:keepLines w:val="0"/>
        <w:autoSpaceDE w:val="0"/>
        <w:autoSpaceDN w:val="0"/>
        <w:adjustRightInd w:val="0"/>
        <w:spacing w:before="100" w:beforeAutospacing="1" w:after="240" w:line="360" w:lineRule="auto"/>
        <w:ind w:firstLine="567"/>
        <w:jc w:val="both"/>
        <w:rPr>
          <w:rFonts w:ascii="Cambria" w:eastAsia="Times New Roman" w:hAnsi="Cambria" w:cs="Arial"/>
          <w:b/>
          <w:bCs/>
          <w:smallCaps/>
          <w:sz w:val="36"/>
          <w:szCs w:val="36"/>
          <w:lang w:val="en-US"/>
        </w:rPr>
      </w:pPr>
      <w:r w:rsidRPr="009A2A6C">
        <w:rPr>
          <w:rFonts w:ascii="Cambria" w:eastAsia="Times New Roman" w:hAnsi="Cambria" w:cs="Arial"/>
          <w:b/>
          <w:bCs/>
          <w:smallCaps/>
          <w:sz w:val="36"/>
          <w:szCs w:val="36"/>
          <w:lang w:val="en-US"/>
        </w:rPr>
        <w:t>The client application</w:t>
      </w:r>
    </w:p>
    <w:p w14:paraId="56A9EE5A" w14:textId="77777777" w:rsidR="00112E98" w:rsidRDefault="00112E98" w:rsidP="00112E98">
      <w:r>
        <w:t xml:space="preserve">The client application manages the </w:t>
      </w:r>
      <w:proofErr w:type="spellStart"/>
      <w:r>
        <w:t>iProducts</w:t>
      </w:r>
      <w:proofErr w:type="spellEnd"/>
      <w:r>
        <w:t xml:space="preserve"> and provides the user with options to </w:t>
      </w:r>
    </w:p>
    <w:p w14:paraId="5029DA8C" w14:textId="77777777" w:rsidR="00112E98" w:rsidRDefault="00112E98" w:rsidP="00112E98">
      <w:pPr>
        <w:pStyle w:val="ListParagraph"/>
        <w:numPr>
          <w:ilvl w:val="0"/>
          <w:numId w:val="18"/>
        </w:numPr>
      </w:pPr>
      <w:r>
        <w:t>list the Products</w:t>
      </w:r>
    </w:p>
    <w:p w14:paraId="70B1FD41" w14:textId="77777777" w:rsidR="00112E98" w:rsidRDefault="00112E98" w:rsidP="00112E98">
      <w:pPr>
        <w:pStyle w:val="ListParagraph"/>
        <w:numPr>
          <w:ilvl w:val="0"/>
          <w:numId w:val="18"/>
        </w:numPr>
      </w:pPr>
      <w:r>
        <w:t>display details of a Product</w:t>
      </w:r>
    </w:p>
    <w:p w14:paraId="774DA2FE" w14:textId="77777777" w:rsidR="00112E98" w:rsidRDefault="00112E98" w:rsidP="00112E98">
      <w:pPr>
        <w:pStyle w:val="ListParagraph"/>
        <w:numPr>
          <w:ilvl w:val="0"/>
          <w:numId w:val="18"/>
        </w:numPr>
      </w:pPr>
      <w:r>
        <w:t>add a Product</w:t>
      </w:r>
    </w:p>
    <w:p w14:paraId="7872D831" w14:textId="77777777" w:rsidR="00112E98" w:rsidRDefault="00112E98" w:rsidP="00112E98">
      <w:pPr>
        <w:pStyle w:val="ListParagraph"/>
        <w:numPr>
          <w:ilvl w:val="0"/>
          <w:numId w:val="18"/>
        </w:numPr>
      </w:pPr>
      <w:r>
        <w:t>add items of a Product</w:t>
      </w:r>
    </w:p>
    <w:p w14:paraId="68DCBB9F" w14:textId="77777777" w:rsidR="00112E98" w:rsidRDefault="00112E98" w:rsidP="00112E98">
      <w:pPr>
        <w:pStyle w:val="ListParagraph"/>
        <w:numPr>
          <w:ilvl w:val="0"/>
          <w:numId w:val="18"/>
        </w:numPr>
      </w:pPr>
      <w:r>
        <w:t>update the items of a Product</w:t>
      </w:r>
    </w:p>
    <w:p w14:paraId="7716AB49" w14:textId="77777777" w:rsidR="00112E98" w:rsidRDefault="00112E98" w:rsidP="00112E98">
      <w:pPr>
        <w:pStyle w:val="ListParagraph"/>
        <w:numPr>
          <w:ilvl w:val="0"/>
          <w:numId w:val="18"/>
        </w:numPr>
      </w:pPr>
      <w:r>
        <w:t>delete a Product</w:t>
      </w:r>
    </w:p>
    <w:p w14:paraId="3BB5F845" w14:textId="77777777" w:rsidR="00112E98" w:rsidRDefault="00112E98" w:rsidP="00112E98">
      <w:pPr>
        <w:pStyle w:val="ListParagraph"/>
        <w:numPr>
          <w:ilvl w:val="0"/>
          <w:numId w:val="18"/>
        </w:numPr>
      </w:pPr>
      <w:r>
        <w:t>sort the set of Products</w:t>
      </w:r>
    </w:p>
    <w:p w14:paraId="32BDD688" w14:textId="77777777" w:rsidR="00112E98" w:rsidRPr="009A2A6C" w:rsidRDefault="00112E98" w:rsidP="009A2A6C">
      <w:pPr>
        <w:pStyle w:val="Heading1"/>
        <w:keepLines w:val="0"/>
        <w:autoSpaceDE w:val="0"/>
        <w:autoSpaceDN w:val="0"/>
        <w:adjustRightInd w:val="0"/>
        <w:spacing w:before="100" w:beforeAutospacing="1" w:after="240" w:line="360" w:lineRule="auto"/>
        <w:ind w:firstLine="567"/>
        <w:jc w:val="both"/>
        <w:rPr>
          <w:rFonts w:ascii="Cambria" w:eastAsia="Times New Roman" w:hAnsi="Cambria" w:cs="Arial"/>
          <w:b/>
          <w:bCs/>
          <w:smallCaps/>
          <w:sz w:val="36"/>
          <w:szCs w:val="36"/>
          <w:lang w:val="en-US"/>
        </w:rPr>
      </w:pPr>
      <w:r w:rsidRPr="009A2A6C">
        <w:rPr>
          <w:rFonts w:ascii="Cambria" w:eastAsia="Times New Roman" w:hAnsi="Cambria" w:cs="Arial"/>
          <w:b/>
          <w:bCs/>
          <w:smallCaps/>
          <w:sz w:val="36"/>
          <w:szCs w:val="36"/>
          <w:lang w:val="en-US"/>
        </w:rPr>
        <w:lastRenderedPageBreak/>
        <w:t>Project Class Diagram</w:t>
      </w:r>
    </w:p>
    <w:p w14:paraId="096C404D" w14:textId="143A8158" w:rsidR="00112E98" w:rsidRPr="009A2A6C" w:rsidRDefault="00985748" w:rsidP="009A2A6C">
      <w:r>
        <w:pict w14:anchorId="1F24E6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25pt;height:387pt">
            <v:imagedata r:id="rId7" o:title="Class Diagram"/>
          </v:shape>
        </w:pict>
      </w:r>
    </w:p>
    <w:p w14:paraId="43AA22E6" w14:textId="77777777" w:rsidR="00112E98" w:rsidRPr="009A2A6C" w:rsidRDefault="00112E98" w:rsidP="009A2A6C">
      <w:pPr>
        <w:pStyle w:val="Heading1"/>
        <w:keepLines w:val="0"/>
        <w:autoSpaceDE w:val="0"/>
        <w:autoSpaceDN w:val="0"/>
        <w:adjustRightInd w:val="0"/>
        <w:spacing w:before="100" w:beforeAutospacing="1" w:after="240" w:line="360" w:lineRule="auto"/>
        <w:ind w:firstLine="567"/>
        <w:jc w:val="both"/>
        <w:rPr>
          <w:rFonts w:ascii="Cambria" w:eastAsia="Times New Roman" w:hAnsi="Cambria" w:cs="Arial"/>
          <w:b/>
          <w:bCs/>
          <w:smallCaps/>
          <w:sz w:val="36"/>
          <w:szCs w:val="36"/>
          <w:lang w:val="en-US"/>
        </w:rPr>
      </w:pPr>
      <w:r w:rsidRPr="009A2A6C">
        <w:rPr>
          <w:rFonts w:ascii="Cambria" w:eastAsia="Times New Roman" w:hAnsi="Cambria" w:cs="Arial"/>
          <w:b/>
          <w:bCs/>
          <w:smallCaps/>
          <w:sz w:val="36"/>
          <w:szCs w:val="36"/>
          <w:lang w:val="en-US"/>
        </w:rPr>
        <w:t>Project Development Process</w:t>
      </w:r>
    </w:p>
    <w:p w14:paraId="1A041EBF" w14:textId="77777777" w:rsidR="00112E98" w:rsidRDefault="00112E98" w:rsidP="00112E98">
      <w:r>
        <w:t>The Development process of the project consists of 5 milestones and therefore 5 deliverables. Shortly before the due date of each deliverable a tester program and a script will be provided for testing and submitting the deliverable. The approximate schedule for deliverables is as follows</w:t>
      </w:r>
    </w:p>
    <w:p w14:paraId="00186502" w14:textId="77777777" w:rsidR="00AF71A4" w:rsidRDefault="00AF71A4" w:rsidP="00AF71A4">
      <w:pPr>
        <w:pStyle w:val="ListParagraph"/>
        <w:numPr>
          <w:ilvl w:val="0"/>
          <w:numId w:val="13"/>
        </w:numPr>
        <w:spacing w:line="254" w:lineRule="auto"/>
      </w:pPr>
      <w:r>
        <w:t>Due Dates</w:t>
      </w:r>
    </w:p>
    <w:p w14:paraId="42E7BDCA" w14:textId="3BF8959D" w:rsidR="00AF71A4" w:rsidRDefault="00AF71A4" w:rsidP="00AF71A4">
      <w:pPr>
        <w:pStyle w:val="ListParagraph"/>
        <w:numPr>
          <w:ilvl w:val="0"/>
          <w:numId w:val="2"/>
        </w:numPr>
        <w:spacing w:line="240" w:lineRule="auto"/>
        <w:ind w:left="1080"/>
      </w:pPr>
      <w:r>
        <w:t xml:space="preserve">The </w:t>
      </w:r>
      <w:r w:rsidRPr="009A2A6C">
        <w:rPr>
          <w:rStyle w:val="InlineClass"/>
          <w:lang w:val="en-US"/>
        </w:rPr>
        <w:t>Date</w:t>
      </w:r>
      <w:r>
        <w:t xml:space="preserve"> class</w:t>
      </w:r>
      <w:r>
        <w:tab/>
      </w:r>
      <w:r>
        <w:tab/>
      </w:r>
      <w:r>
        <w:tab/>
        <w:t xml:space="preserve">Due: </w:t>
      </w:r>
      <w:r w:rsidR="006823AF">
        <w:t>March</w:t>
      </w:r>
      <w:r>
        <w:t xml:space="preserve"> 1</w:t>
      </w:r>
      <w:r w:rsidR="006823AF">
        <w:t>0</w:t>
      </w:r>
      <w:r w:rsidRPr="00FF20FA">
        <w:rPr>
          <w:vertAlign w:val="superscript"/>
        </w:rPr>
        <w:t>th</w:t>
      </w:r>
      <w:r>
        <w:t xml:space="preserve"> </w:t>
      </w:r>
    </w:p>
    <w:p w14:paraId="4F68D3D6" w14:textId="1958806F" w:rsidR="00AF71A4" w:rsidRDefault="00AF71A4" w:rsidP="00AF71A4">
      <w:pPr>
        <w:pStyle w:val="ListParagraph"/>
        <w:numPr>
          <w:ilvl w:val="0"/>
          <w:numId w:val="2"/>
        </w:numPr>
        <w:spacing w:line="240" w:lineRule="auto"/>
        <w:ind w:left="1080"/>
      </w:pPr>
      <w:r>
        <w:t xml:space="preserve">The </w:t>
      </w:r>
      <w:r w:rsidRPr="009A2A6C">
        <w:rPr>
          <w:rStyle w:val="InlineClass"/>
          <w:lang w:val="en-US"/>
        </w:rPr>
        <w:t>ErrorState</w:t>
      </w:r>
      <w:r>
        <w:t xml:space="preserve"> class</w:t>
      </w:r>
      <w:r>
        <w:tab/>
      </w:r>
      <w:r>
        <w:tab/>
        <w:t xml:space="preserve">Due: </w:t>
      </w:r>
      <w:r w:rsidR="006823AF">
        <w:t>March</w:t>
      </w:r>
      <w:r>
        <w:t xml:space="preserve"> </w:t>
      </w:r>
      <w:r w:rsidR="006823AF">
        <w:t>17</w:t>
      </w:r>
      <w:r>
        <w:rPr>
          <w:vertAlign w:val="superscript"/>
        </w:rPr>
        <w:t>th</w:t>
      </w:r>
    </w:p>
    <w:p w14:paraId="03939DF9" w14:textId="73FFCAD1" w:rsidR="00AF71A4" w:rsidRDefault="00AF71A4" w:rsidP="00AF71A4">
      <w:pPr>
        <w:pStyle w:val="ListParagraph"/>
        <w:numPr>
          <w:ilvl w:val="0"/>
          <w:numId w:val="2"/>
        </w:numPr>
        <w:spacing w:line="240" w:lineRule="auto"/>
        <w:ind w:left="1080"/>
      </w:pPr>
      <w:r>
        <w:t xml:space="preserve">The </w:t>
      </w:r>
      <w:r w:rsidRPr="009A2A6C">
        <w:rPr>
          <w:rStyle w:val="InlineClass"/>
          <w:lang w:val="en-US"/>
        </w:rPr>
        <w:t>Product</w:t>
      </w:r>
      <w:r>
        <w:t xml:space="preserve"> class</w:t>
      </w:r>
      <w:r>
        <w:tab/>
      </w:r>
      <w:r>
        <w:tab/>
        <w:t xml:space="preserve">Due: </w:t>
      </w:r>
      <w:r w:rsidR="006823AF">
        <w:t>March</w:t>
      </w:r>
      <w:r>
        <w:t xml:space="preserve"> </w:t>
      </w:r>
      <w:r w:rsidR="006823AF">
        <w:t>24</w:t>
      </w:r>
      <w:r w:rsidRPr="00C12102">
        <w:rPr>
          <w:vertAlign w:val="superscript"/>
        </w:rPr>
        <w:t>t</w:t>
      </w:r>
      <w:r w:rsidR="009A2A6C">
        <w:rPr>
          <w:vertAlign w:val="superscript"/>
        </w:rPr>
        <w:t>h</w:t>
      </w:r>
    </w:p>
    <w:p w14:paraId="51201C24" w14:textId="3A1653D6" w:rsidR="00AF71A4" w:rsidRDefault="00AF71A4" w:rsidP="00AF71A4">
      <w:pPr>
        <w:pStyle w:val="ListParagraph"/>
        <w:numPr>
          <w:ilvl w:val="0"/>
          <w:numId w:val="2"/>
        </w:numPr>
        <w:spacing w:line="240" w:lineRule="auto"/>
        <w:ind w:left="1080"/>
      </w:pPr>
      <w:r>
        <w:t xml:space="preserve">The </w:t>
      </w:r>
      <w:r w:rsidRPr="009A2A6C">
        <w:rPr>
          <w:rStyle w:val="InlineClass"/>
          <w:lang w:val="en-US"/>
        </w:rPr>
        <w:t>iProduct</w:t>
      </w:r>
      <w:r>
        <w:t xml:space="preserve"> interface</w:t>
      </w:r>
      <w:r>
        <w:tab/>
      </w:r>
      <w:r>
        <w:tab/>
        <w:t xml:space="preserve">Due: </w:t>
      </w:r>
      <w:r w:rsidR="009A2A6C">
        <w:t>March</w:t>
      </w:r>
      <w:r>
        <w:t xml:space="preserve"> </w:t>
      </w:r>
      <w:r w:rsidR="009A2A6C">
        <w:t>26</w:t>
      </w:r>
      <w:r w:rsidR="009A2A6C">
        <w:rPr>
          <w:vertAlign w:val="superscript"/>
        </w:rPr>
        <w:t>th</w:t>
      </w:r>
      <w:r>
        <w:t xml:space="preserve"> </w:t>
      </w:r>
    </w:p>
    <w:p w14:paraId="57E4843E" w14:textId="170CB402" w:rsidR="00AF71A4" w:rsidRDefault="00970E45" w:rsidP="00AF71A4">
      <w:pPr>
        <w:pStyle w:val="ListParagraph"/>
        <w:numPr>
          <w:ilvl w:val="0"/>
          <w:numId w:val="2"/>
        </w:numPr>
        <w:spacing w:line="240" w:lineRule="auto"/>
        <w:ind w:left="1080"/>
      </w:pPr>
      <w:r>
        <w:t>T</w:t>
      </w:r>
      <w:r w:rsidR="00AF71A4">
        <w:t xml:space="preserve">he </w:t>
      </w:r>
      <w:r w:rsidR="00AF71A4" w:rsidRPr="009A2A6C">
        <w:rPr>
          <w:rStyle w:val="InlineClass"/>
          <w:lang w:val="en-US"/>
        </w:rPr>
        <w:t>Perishable</w:t>
      </w:r>
      <w:r w:rsidR="00AF71A4">
        <w:t xml:space="preserve"> class</w:t>
      </w:r>
      <w:r w:rsidR="00AF71A4">
        <w:tab/>
      </w:r>
      <w:r w:rsidR="00AF71A4">
        <w:tab/>
        <w:t xml:space="preserve">Due: </w:t>
      </w:r>
      <w:r>
        <w:t>March</w:t>
      </w:r>
      <w:r w:rsidR="00AF71A4">
        <w:t xml:space="preserve"> </w:t>
      </w:r>
      <w:r w:rsidR="009A2A6C">
        <w:t>31</w:t>
      </w:r>
      <w:r w:rsidR="009A2A6C">
        <w:rPr>
          <w:vertAlign w:val="superscript"/>
        </w:rPr>
        <w:t>st</w:t>
      </w:r>
      <w:r w:rsidR="00AF71A4">
        <w:t xml:space="preserve"> </w:t>
      </w:r>
    </w:p>
    <w:p w14:paraId="7C257009" w14:textId="4B0FD378" w:rsidR="00112E98" w:rsidRPr="009A2A6C" w:rsidRDefault="00112E98" w:rsidP="009A2A6C">
      <w:pPr>
        <w:spacing w:line="259" w:lineRule="auto"/>
        <w:rPr>
          <w:rFonts w:ascii="Cambria" w:eastAsia="Times New Roman" w:hAnsi="Cambria" w:cs="Arial"/>
          <w:b/>
          <w:bCs/>
          <w:smallCaps/>
          <w:color w:val="2E74B5" w:themeColor="accent1" w:themeShade="BF"/>
          <w:sz w:val="36"/>
          <w:szCs w:val="36"/>
          <w:lang w:val="en-US"/>
        </w:rPr>
      </w:pPr>
      <w:r w:rsidRPr="009A2A6C">
        <w:rPr>
          <w:rFonts w:ascii="Cambria" w:eastAsia="Times New Roman" w:hAnsi="Cambria" w:cs="Arial"/>
          <w:b/>
          <w:bCs/>
          <w:smallCaps/>
          <w:color w:val="2E74B5" w:themeColor="accent1" w:themeShade="BF"/>
          <w:sz w:val="36"/>
          <w:szCs w:val="36"/>
          <w:lang w:val="en-US"/>
        </w:rPr>
        <w:t>General Project Submission</w:t>
      </w:r>
    </w:p>
    <w:p w14:paraId="434816F6" w14:textId="31287012" w:rsidR="00112E98" w:rsidRDefault="00112E98" w:rsidP="00112E98">
      <w:pPr>
        <w:spacing w:before="240"/>
        <w:rPr>
          <w:highlight w:val="white"/>
        </w:rPr>
      </w:pPr>
      <w:r>
        <w:t>I</w:t>
      </w:r>
      <w:r w:rsidRPr="006831AF">
        <w:t xml:space="preserve">n order to </w:t>
      </w:r>
      <w:r>
        <w:t>earn credit for</w:t>
      </w:r>
      <w:r w:rsidRPr="006831AF">
        <w:t xml:space="preserve"> the whole project, </w:t>
      </w:r>
      <w:r>
        <w:t xml:space="preserve">you must complete </w:t>
      </w:r>
      <w:r w:rsidRPr="006831AF">
        <w:t>all milestones and assemble</w:t>
      </w:r>
      <w:r>
        <w:t xml:space="preserve"> them</w:t>
      </w:r>
      <w:r w:rsidRPr="006831AF">
        <w:t xml:space="preserve"> for the final submission.</w:t>
      </w:r>
      <w:r>
        <w:rPr>
          <w:highlight w:val="white"/>
        </w:rPr>
        <w:t xml:space="preserve"> </w:t>
      </w:r>
      <w:r w:rsidR="009A2A6C">
        <w:rPr>
          <w:highlight w:val="white"/>
        </w:rPr>
        <w:t>Incomplete projects receive 0%.</w:t>
      </w:r>
    </w:p>
    <w:p w14:paraId="59798E2F" w14:textId="77777777" w:rsidR="008317F6" w:rsidRDefault="00112E98" w:rsidP="00112E98">
      <w:pPr>
        <w:spacing w:before="240"/>
        <w:rPr>
          <w:highlight w:val="white"/>
        </w:rPr>
      </w:pPr>
      <w:r>
        <w:rPr>
          <w:highlight w:val="white"/>
        </w:rPr>
        <w:t xml:space="preserve">Note that at the end of the semester you </w:t>
      </w:r>
      <w:r w:rsidRPr="006831AF">
        <w:rPr>
          <w:b/>
          <w:highlight w:val="white"/>
        </w:rPr>
        <w:t>MUST submit a fully functional project to pass this subject</w:t>
      </w:r>
      <w:r>
        <w:rPr>
          <w:highlight w:val="white"/>
        </w:rPr>
        <w:t xml:space="preserve">. If you fail to do so, you will fail the subject.  If you do not complete the final milestone by the end of the semester and your total average, without your project’s mark, is above 50%, your professor may record an “INC” (incomplete mark) for the subject. With the release of your transcript you will receive a new due date </w:t>
      </w:r>
      <w:r w:rsidR="008317F6">
        <w:rPr>
          <w:highlight w:val="white"/>
        </w:rPr>
        <w:t>for completion of your project.</w:t>
      </w:r>
    </w:p>
    <w:p w14:paraId="3FA5A16D" w14:textId="178EB9C6" w:rsidR="00112E98" w:rsidRDefault="00112E98" w:rsidP="00112E98">
      <w:pPr>
        <w:spacing w:before="240"/>
        <w:rPr>
          <w:highlight w:val="white"/>
        </w:rPr>
      </w:pPr>
      <w:r>
        <w:rPr>
          <w:highlight w:val="white"/>
        </w:rPr>
        <w:t>The maximum project mark that you will receive for completing the project after the original due date will be “</w:t>
      </w:r>
      <w:r w:rsidRPr="00970E45">
        <w:rPr>
          <w:b/>
          <w:color w:val="FF0000"/>
          <w:highlight w:val="white"/>
        </w:rPr>
        <w:t>49%</w:t>
      </w:r>
      <w:r>
        <w:rPr>
          <w:highlight w:val="white"/>
        </w:rPr>
        <w:t xml:space="preserve">” of the project mark allocated on the subject outline. </w:t>
      </w:r>
    </w:p>
    <w:p w14:paraId="28A5C15B" w14:textId="333C24F8" w:rsidR="00112E98" w:rsidRPr="009A2A6C" w:rsidRDefault="009B71FB" w:rsidP="009A2A6C">
      <w:pPr>
        <w:pStyle w:val="Heading1"/>
        <w:keepLines w:val="0"/>
        <w:autoSpaceDE w:val="0"/>
        <w:autoSpaceDN w:val="0"/>
        <w:adjustRightInd w:val="0"/>
        <w:spacing w:before="100" w:beforeAutospacing="1" w:after="240" w:line="360" w:lineRule="auto"/>
        <w:ind w:firstLine="567"/>
        <w:jc w:val="both"/>
        <w:rPr>
          <w:rFonts w:ascii="Cambria" w:eastAsia="Times New Roman" w:hAnsi="Cambria" w:cs="Arial"/>
          <w:b/>
          <w:bCs/>
          <w:smallCaps/>
          <w:sz w:val="36"/>
          <w:szCs w:val="36"/>
          <w:lang w:val="en-US"/>
        </w:rPr>
      </w:pPr>
      <w:r>
        <w:rPr>
          <w:rFonts w:ascii="Cambria" w:eastAsia="Times New Roman" w:hAnsi="Cambria" w:cs="Arial"/>
          <w:b/>
          <w:bCs/>
          <w:smallCaps/>
          <w:sz w:val="36"/>
          <w:szCs w:val="36"/>
          <w:lang w:val="en-US"/>
        </w:rPr>
        <w:t>File Structure of the P</w:t>
      </w:r>
      <w:r w:rsidR="00112E98" w:rsidRPr="009A2A6C">
        <w:rPr>
          <w:rFonts w:ascii="Cambria" w:eastAsia="Times New Roman" w:hAnsi="Cambria" w:cs="Arial"/>
          <w:b/>
          <w:bCs/>
          <w:smallCaps/>
          <w:sz w:val="36"/>
          <w:szCs w:val="36"/>
          <w:lang w:val="en-US"/>
        </w:rPr>
        <w:t>roject</w:t>
      </w:r>
    </w:p>
    <w:p w14:paraId="7F34C923" w14:textId="77777777" w:rsidR="009A2A6C" w:rsidRDefault="00112E98" w:rsidP="00112E98">
      <w:r>
        <w:t>Each class has its own header (.h) file and its own implementation (.</w:t>
      </w:r>
      <w:proofErr w:type="spellStart"/>
      <w:r>
        <w:t>cpp</w:t>
      </w:r>
      <w:proofErr w:type="spellEnd"/>
      <w:r>
        <w:t>) file.  The name of each</w:t>
      </w:r>
      <w:r w:rsidR="009A2A6C">
        <w:t xml:space="preserve"> file is the name of its class.</w:t>
      </w:r>
    </w:p>
    <w:p w14:paraId="7068A3D8" w14:textId="306EDABB" w:rsidR="00112E98" w:rsidRDefault="00112E98" w:rsidP="00112E98">
      <w:r>
        <w:t xml:space="preserve">Example: Class </w:t>
      </w:r>
      <w:r w:rsidRPr="001D7D6D">
        <w:rPr>
          <w:b/>
          <w:bCs/>
        </w:rPr>
        <w:t>Date</w:t>
      </w:r>
      <w:r>
        <w:t xml:space="preserve"> is defined in two files: </w:t>
      </w:r>
      <w:proofErr w:type="spellStart"/>
      <w:r w:rsidRPr="001D7D6D">
        <w:rPr>
          <w:b/>
          <w:bCs/>
        </w:rPr>
        <w:t>Date.h</w:t>
      </w:r>
      <w:proofErr w:type="spellEnd"/>
      <w:r>
        <w:t xml:space="preserve"> and </w:t>
      </w:r>
      <w:r w:rsidRPr="001D7D6D">
        <w:rPr>
          <w:b/>
          <w:bCs/>
        </w:rPr>
        <w:t>Date.cpp</w:t>
      </w:r>
    </w:p>
    <w:p w14:paraId="79628183" w14:textId="49176B02" w:rsidR="00112E98" w:rsidRDefault="00112E98" w:rsidP="00112E98">
      <w:proofErr w:type="gramStart"/>
      <w:r>
        <w:t>All of</w:t>
      </w:r>
      <w:proofErr w:type="gramEnd"/>
      <w:r>
        <w:t xml:space="preserve"> the code developed for this application should be enclosed in the </w:t>
      </w:r>
      <w:proofErr w:type="spellStart"/>
      <w:r w:rsidR="00137934">
        <w:rPr>
          <w:rFonts w:ascii="Courier New" w:hAnsi="Courier New" w:cs="Courier New"/>
          <w:b/>
          <w:bCs/>
        </w:rPr>
        <w:t>ama</w:t>
      </w:r>
      <w:proofErr w:type="spellEnd"/>
      <w:r>
        <w:t xml:space="preserve"> namespace. </w:t>
      </w:r>
    </w:p>
    <w:p w14:paraId="4017BE64" w14:textId="558026B5" w:rsidR="00137934" w:rsidRPr="00BD609E" w:rsidRDefault="00804FAF" w:rsidP="009A2A6C">
      <w:pPr>
        <w:spacing w:line="259" w:lineRule="auto"/>
        <w:rPr>
          <w:rFonts w:ascii="Cambria" w:eastAsia="Times New Roman" w:hAnsi="Cambria" w:cs="Arial"/>
          <w:b/>
          <w:bCs/>
          <w:smallCaps/>
          <w:color w:val="2E74B5" w:themeColor="accent1" w:themeShade="BF"/>
          <w:sz w:val="36"/>
          <w:szCs w:val="36"/>
          <w:lang w:val="en-US"/>
        </w:rPr>
      </w:pPr>
      <w:r>
        <w:rPr>
          <w:rFonts w:asciiTheme="minorBidi" w:eastAsia="Times New Roman" w:hAnsiTheme="minorBidi"/>
          <w:b/>
          <w:bCs/>
          <w:caps/>
          <w:color w:val="4599B1"/>
          <w:sz w:val="27"/>
          <w:szCs w:val="27"/>
          <w:lang w:val="en-US"/>
        </w:rPr>
        <w:br w:type="page"/>
      </w:r>
      <w:r w:rsidR="00137934" w:rsidRPr="00BD609E">
        <w:rPr>
          <w:rFonts w:ascii="Cambria" w:eastAsia="Times New Roman" w:hAnsi="Cambria" w:cs="Arial"/>
          <w:b/>
          <w:bCs/>
          <w:smallCaps/>
          <w:color w:val="2E74B5" w:themeColor="accent1" w:themeShade="BF"/>
          <w:sz w:val="36"/>
          <w:szCs w:val="36"/>
          <w:lang w:val="en-US"/>
        </w:rPr>
        <w:t xml:space="preserve">Milestone 1: </w:t>
      </w:r>
      <w:r w:rsidR="009A2A6C">
        <w:rPr>
          <w:rFonts w:ascii="Cambria" w:eastAsia="Times New Roman" w:hAnsi="Cambria" w:cs="Arial"/>
          <w:b/>
          <w:bCs/>
          <w:smallCaps/>
          <w:color w:val="2E74B5" w:themeColor="accent1" w:themeShade="BF"/>
          <w:sz w:val="36"/>
          <w:szCs w:val="36"/>
          <w:lang w:val="en-US"/>
        </w:rPr>
        <w:t>Th</w:t>
      </w:r>
      <w:r w:rsidR="00137934" w:rsidRPr="00BD609E">
        <w:rPr>
          <w:rFonts w:ascii="Cambria" w:eastAsia="Times New Roman" w:hAnsi="Cambria" w:cs="Arial"/>
          <w:b/>
          <w:bCs/>
          <w:smallCaps/>
          <w:color w:val="2E74B5" w:themeColor="accent1" w:themeShade="BF"/>
          <w:sz w:val="36"/>
          <w:szCs w:val="36"/>
          <w:lang w:val="en-US"/>
        </w:rPr>
        <w:t xml:space="preserve">e Date </w:t>
      </w:r>
      <w:r w:rsidR="009A2A6C">
        <w:rPr>
          <w:rFonts w:ascii="Cambria" w:eastAsia="Times New Roman" w:hAnsi="Cambria" w:cs="Arial"/>
          <w:b/>
          <w:bCs/>
          <w:smallCaps/>
          <w:color w:val="2E74B5" w:themeColor="accent1" w:themeShade="BF"/>
          <w:sz w:val="36"/>
          <w:szCs w:val="36"/>
          <w:lang w:val="en-US"/>
        </w:rPr>
        <w:t>Cl</w:t>
      </w:r>
      <w:r w:rsidR="00137934" w:rsidRPr="00BD609E">
        <w:rPr>
          <w:rFonts w:ascii="Cambria" w:eastAsia="Times New Roman" w:hAnsi="Cambria" w:cs="Arial"/>
          <w:b/>
          <w:bCs/>
          <w:smallCaps/>
          <w:color w:val="2E74B5" w:themeColor="accent1" w:themeShade="BF"/>
          <w:sz w:val="36"/>
          <w:szCs w:val="36"/>
          <w:lang w:val="en-US"/>
        </w:rPr>
        <w:t>ass</w:t>
      </w:r>
    </w:p>
    <w:p w14:paraId="334E1EBE" w14:textId="17E58F55"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To kick-start this project, clone/download milestone 1 from the course repository and code the </w:t>
      </w:r>
      <w:r w:rsidRPr="001B7834">
        <w:rPr>
          <w:rStyle w:val="InlineClass"/>
          <w:lang w:val="en-US"/>
        </w:rPr>
        <w:t>Date</w:t>
      </w:r>
      <w:r w:rsidRPr="001B7834">
        <w:rPr>
          <w:sz w:val="28"/>
          <w:szCs w:val="28"/>
          <w:lang w:val="en-US"/>
        </w:rPr>
        <w:t xml:space="preserve"> class.</w:t>
      </w:r>
    </w:p>
    <w:p w14:paraId="56FE1BA4" w14:textId="77777777"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The </w:t>
      </w:r>
      <w:r w:rsidRPr="001B7834">
        <w:rPr>
          <w:rStyle w:val="InlineClass"/>
          <w:lang w:val="en-US"/>
        </w:rPr>
        <w:t>Date</w:t>
      </w:r>
      <w:r w:rsidRPr="001B7834">
        <w:rPr>
          <w:sz w:val="28"/>
          <w:szCs w:val="28"/>
          <w:lang w:val="en-US"/>
        </w:rPr>
        <w:t xml:space="preserve"> class encapsulates a date that is readable by an </w:t>
      </w:r>
      <w:r w:rsidRPr="001B7834">
        <w:rPr>
          <w:rStyle w:val="InlineCode"/>
          <w:lang w:val="en-US"/>
        </w:rPr>
        <w:t>std::</w:t>
      </w:r>
      <w:r w:rsidRPr="001B7834">
        <w:rPr>
          <w:rStyle w:val="InlineClass"/>
          <w:lang w:val="en-US"/>
        </w:rPr>
        <w:t>istream</w:t>
      </w:r>
      <w:r w:rsidRPr="001B7834">
        <w:rPr>
          <w:sz w:val="28"/>
          <w:szCs w:val="28"/>
          <w:lang w:val="en-US"/>
        </w:rPr>
        <w:t xml:space="preserve"> and printable by an </w:t>
      </w:r>
      <w:r w:rsidRPr="001B7834">
        <w:rPr>
          <w:rStyle w:val="InlineCode"/>
          <w:lang w:val="en-US"/>
        </w:rPr>
        <w:t>std::</w:t>
      </w:r>
      <w:r w:rsidRPr="001B7834">
        <w:rPr>
          <w:rStyle w:val="InlineClass"/>
          <w:lang w:val="en-US"/>
        </w:rPr>
        <w:t>ostream</w:t>
      </w:r>
      <w:r w:rsidRPr="001B7834">
        <w:rPr>
          <w:sz w:val="28"/>
          <w:szCs w:val="28"/>
          <w:lang w:val="en-US"/>
        </w:rPr>
        <w:t xml:space="preserve"> using the following format for both reading and writing: </w:t>
      </w:r>
      <w:r w:rsidRPr="001B7834">
        <w:rPr>
          <w:rStyle w:val="InlineCode"/>
          <w:lang w:val="en-US"/>
        </w:rPr>
        <w:t>YYYY/MM/DD</w:t>
      </w:r>
      <w:r w:rsidRPr="001B7834">
        <w:rPr>
          <w:sz w:val="28"/>
          <w:szCs w:val="28"/>
          <w:lang w:val="en-US"/>
        </w:rPr>
        <w:t xml:space="preserve">, where </w:t>
      </w:r>
      <w:r w:rsidRPr="001B7834">
        <w:rPr>
          <w:rStyle w:val="InlineCode"/>
          <w:lang w:val="en-US"/>
        </w:rPr>
        <w:t>YYYY</w:t>
      </w:r>
      <w:r w:rsidRPr="001B7834">
        <w:rPr>
          <w:sz w:val="28"/>
          <w:szCs w:val="28"/>
          <w:lang w:val="en-US"/>
        </w:rPr>
        <w:t xml:space="preserve"> refers to a four-digit value for the year, </w:t>
      </w:r>
      <w:r w:rsidRPr="001B7834">
        <w:rPr>
          <w:rStyle w:val="InlineCode"/>
          <w:lang w:val="en-US"/>
        </w:rPr>
        <w:t>MM</w:t>
      </w:r>
      <w:r w:rsidRPr="001B7834">
        <w:rPr>
          <w:sz w:val="28"/>
          <w:szCs w:val="28"/>
          <w:lang w:val="en-US"/>
        </w:rPr>
        <w:t xml:space="preserve"> refers to a two-digit value for the month and </w:t>
      </w:r>
      <w:r w:rsidRPr="001B7834">
        <w:rPr>
          <w:rStyle w:val="InlineCode"/>
          <w:lang w:val="en-US"/>
        </w:rPr>
        <w:t>DD</w:t>
      </w:r>
      <w:r w:rsidRPr="001B7834">
        <w:rPr>
          <w:sz w:val="28"/>
          <w:szCs w:val="28"/>
          <w:lang w:val="en-US"/>
        </w:rPr>
        <w:t xml:space="preserve"> refers to a two-digit value for the day in the month.</w:t>
      </w:r>
    </w:p>
    <w:p w14:paraId="6D773A64" w14:textId="4D30D30D"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Implement the </w:t>
      </w:r>
      <w:r w:rsidRPr="001B7834">
        <w:rPr>
          <w:rStyle w:val="InlineClass"/>
          <w:lang w:val="en-US"/>
        </w:rPr>
        <w:t>Date</w:t>
      </w:r>
      <w:r w:rsidRPr="001B7834">
        <w:rPr>
          <w:sz w:val="28"/>
          <w:szCs w:val="28"/>
          <w:lang w:val="en-US"/>
        </w:rPr>
        <w:t xml:space="preserve"> class using following specifications below.</w:t>
      </w:r>
    </w:p>
    <w:p w14:paraId="12080A0A" w14:textId="54C542DC" w:rsidR="00137934" w:rsidRPr="00BD609E" w:rsidRDefault="00137934" w:rsidP="00BD609E">
      <w:pPr>
        <w:pStyle w:val="Heading2"/>
        <w:keepLines w:val="0"/>
        <w:autoSpaceDE w:val="0"/>
        <w:autoSpaceDN w:val="0"/>
        <w:adjustRightInd w:val="0"/>
        <w:spacing w:before="100" w:beforeAutospacing="1" w:after="100" w:afterAutospacing="1" w:line="240" w:lineRule="auto"/>
        <w:ind w:firstLine="567"/>
        <w:jc w:val="both"/>
        <w:textAlignment w:val="baseline"/>
        <w:rPr>
          <w:rFonts w:ascii="Cambria" w:eastAsia="Times New Roman" w:hAnsi="Cambria" w:cs="Arial"/>
          <w:b/>
          <w:bCs/>
          <w:smallCaps/>
          <w:sz w:val="32"/>
          <w:szCs w:val="32"/>
          <w:lang w:val="en-US"/>
        </w:rPr>
      </w:pPr>
      <w:r w:rsidRPr="00BD609E">
        <w:rPr>
          <w:rFonts w:ascii="Cambria" w:eastAsia="Times New Roman" w:hAnsi="Cambria" w:cs="Arial"/>
          <w:b/>
          <w:bCs/>
          <w:smallCaps/>
          <w:sz w:val="32"/>
          <w:szCs w:val="32"/>
          <w:lang w:val="en-US"/>
        </w:rPr>
        <w:t>Constants:</w:t>
      </w:r>
    </w:p>
    <w:p w14:paraId="2EA2E7B6" w14:textId="5756D742" w:rsidR="00137934" w:rsidRPr="00137934" w:rsidRDefault="00137934" w:rsidP="00137934">
      <w:pPr>
        <w:autoSpaceDE w:val="0"/>
        <w:autoSpaceDN w:val="0"/>
        <w:adjustRightInd w:val="0"/>
        <w:spacing w:after="120" w:line="240" w:lineRule="auto"/>
        <w:ind w:firstLine="567"/>
        <w:jc w:val="both"/>
        <w:rPr>
          <w:sz w:val="28"/>
          <w:szCs w:val="28"/>
          <w:lang w:val="en-US"/>
        </w:rPr>
      </w:pPr>
      <w:r w:rsidRPr="00137934">
        <w:rPr>
          <w:sz w:val="28"/>
          <w:szCs w:val="28"/>
          <w:lang w:val="en-US"/>
        </w:rPr>
        <w:t xml:space="preserve">In the </w:t>
      </w:r>
      <w:r w:rsidRPr="00137934">
        <w:rPr>
          <w:rStyle w:val="InlineCode"/>
          <w:lang w:val="en-US"/>
        </w:rPr>
        <w:t>Date.h</w:t>
      </w:r>
      <w:r w:rsidRPr="00137934">
        <w:rPr>
          <w:sz w:val="28"/>
          <w:szCs w:val="28"/>
          <w:lang w:val="en-US"/>
        </w:rPr>
        <w:t xml:space="preserve"> header file, predefine the following constants as integers:</w:t>
      </w:r>
    </w:p>
    <w:p w14:paraId="5D52FF5C" w14:textId="18E65E30" w:rsidR="00137934" w:rsidRDefault="00137934" w:rsidP="00D5191D">
      <w:pPr>
        <w:pStyle w:val="Description"/>
      </w:pPr>
      <w:r>
        <w:rPr>
          <w:rStyle w:val="InlineCode"/>
        </w:rPr>
        <w:t>min_year</w:t>
      </w:r>
      <w:r>
        <w:t xml:space="preserve"> with the value 2019. This represents the minimum year acceptable for a valid date.</w:t>
      </w:r>
    </w:p>
    <w:p w14:paraId="1D884ED1" w14:textId="77777777" w:rsidR="00137934" w:rsidRDefault="00137934" w:rsidP="00D5191D">
      <w:pPr>
        <w:pStyle w:val="Description"/>
      </w:pPr>
      <w:r w:rsidRPr="00247245">
        <w:rPr>
          <w:rStyle w:val="InlineCode"/>
        </w:rPr>
        <w:t>max_</w:t>
      </w:r>
      <w:r>
        <w:rPr>
          <w:rStyle w:val="InlineCode"/>
        </w:rPr>
        <w:t>year</w:t>
      </w:r>
      <w:r w:rsidRPr="00247245">
        <w:t xml:space="preserve"> </w:t>
      </w:r>
      <w:r>
        <w:t>with the value 2028. This represents the maximum year for a valid date.</w:t>
      </w:r>
    </w:p>
    <w:p w14:paraId="19BD05F9" w14:textId="1FCA2FF0" w:rsidR="00137934" w:rsidRDefault="00137934" w:rsidP="00D5191D">
      <w:pPr>
        <w:pStyle w:val="Description"/>
      </w:pPr>
      <w:r w:rsidRPr="00137934">
        <w:rPr>
          <w:rStyle w:val="InlineCode"/>
        </w:rPr>
        <w:t>no_error</w:t>
      </w:r>
      <w:r w:rsidRPr="00247245">
        <w:t xml:space="preserve"> </w:t>
      </w:r>
      <w:r>
        <w:t>with the value 0. A date object with this status is either in a safe empty state or holds a valid date.</w:t>
      </w:r>
    </w:p>
    <w:p w14:paraId="3D5C2CAD" w14:textId="1DC9DE2A" w:rsidR="00137934" w:rsidRDefault="00F2178B" w:rsidP="00D5191D">
      <w:pPr>
        <w:pStyle w:val="Description"/>
      </w:pPr>
      <w:r w:rsidRPr="00F2178B">
        <w:rPr>
          <w:rStyle w:val="InlineCode"/>
        </w:rPr>
        <w:t>error_year</w:t>
      </w:r>
      <w:r w:rsidR="00137934" w:rsidRPr="00247245">
        <w:t xml:space="preserve"> </w:t>
      </w:r>
      <w:r w:rsidR="00137934">
        <w:t xml:space="preserve">with the value </w:t>
      </w:r>
      <w:r>
        <w:t>1</w:t>
      </w:r>
      <w:r w:rsidR="00137934">
        <w:t xml:space="preserve">. </w:t>
      </w:r>
      <w:r>
        <w:t>The client has attempted to set an invalid year for the date object. The object should be in a safe empty state.</w:t>
      </w:r>
    </w:p>
    <w:p w14:paraId="553F65E3" w14:textId="5BC828F8" w:rsidR="00137934" w:rsidRDefault="00F2178B" w:rsidP="00D5191D">
      <w:pPr>
        <w:pStyle w:val="Description"/>
      </w:pPr>
      <w:r w:rsidRPr="00F2178B">
        <w:rPr>
          <w:rStyle w:val="InlineCode"/>
        </w:rPr>
        <w:t>error_mon</w:t>
      </w:r>
      <w:r w:rsidR="00137934" w:rsidRPr="00247245">
        <w:t xml:space="preserve"> </w:t>
      </w:r>
      <w:r w:rsidR="00137934">
        <w:t xml:space="preserve">with the value </w:t>
      </w:r>
      <w:r>
        <w:t>2</w:t>
      </w:r>
      <w:r w:rsidR="00137934">
        <w:t xml:space="preserve">. </w:t>
      </w:r>
      <w:r>
        <w:t>The client has attempted to set an invalid month for the date object. The object should be in a safe empty state.</w:t>
      </w:r>
    </w:p>
    <w:p w14:paraId="6C20B76E" w14:textId="21A2E6A1" w:rsidR="00137934" w:rsidRDefault="00F2178B" w:rsidP="00D5191D">
      <w:pPr>
        <w:pStyle w:val="Description"/>
      </w:pPr>
      <w:r w:rsidRPr="00F2178B">
        <w:rPr>
          <w:rStyle w:val="InlineCode"/>
        </w:rPr>
        <w:t>error_day</w:t>
      </w:r>
      <w:r w:rsidR="00137934" w:rsidRPr="00247245">
        <w:t xml:space="preserve"> </w:t>
      </w:r>
      <w:r w:rsidR="00137934">
        <w:t xml:space="preserve">with the value </w:t>
      </w:r>
      <w:r>
        <w:t>3</w:t>
      </w:r>
      <w:r w:rsidR="00137934">
        <w:t xml:space="preserve">. </w:t>
      </w:r>
      <w:r>
        <w:t>The client has attempted to set an invalid day for the date object. The object should be in a safe empty state.</w:t>
      </w:r>
    </w:p>
    <w:p w14:paraId="6446C1A2" w14:textId="5A2355DD" w:rsidR="00137934" w:rsidRDefault="00F2178B" w:rsidP="00D5191D">
      <w:pPr>
        <w:pStyle w:val="Description"/>
      </w:pPr>
      <w:r w:rsidRPr="00F2178B">
        <w:rPr>
          <w:rStyle w:val="InlineCode"/>
        </w:rPr>
        <w:t>error_invalid_operation</w:t>
      </w:r>
      <w:r w:rsidR="00137934" w:rsidRPr="00247245">
        <w:t xml:space="preserve"> </w:t>
      </w:r>
      <w:r w:rsidR="00137934">
        <w:t xml:space="preserve">with the value </w:t>
      </w:r>
      <w:r>
        <w:t>4</w:t>
      </w:r>
      <w:r w:rsidR="00137934">
        <w:t xml:space="preserve">. </w:t>
      </w:r>
      <w:r>
        <w:t>The client has attempted to perform an invalid operation on the date object. The object should store the same date as before the invalid operation was attempted.</w:t>
      </w:r>
    </w:p>
    <w:p w14:paraId="389B7CC2" w14:textId="33F50BCD" w:rsidR="00F2178B" w:rsidRDefault="00F2178B" w:rsidP="00D5191D">
      <w:pPr>
        <w:pStyle w:val="Description"/>
      </w:pPr>
      <w:r w:rsidRPr="00F2178B">
        <w:rPr>
          <w:rStyle w:val="InlineCode"/>
        </w:rPr>
        <w:t>error_input</w:t>
      </w:r>
      <w:r w:rsidRPr="00247245">
        <w:t xml:space="preserve"> </w:t>
      </w:r>
      <w:r>
        <w:t xml:space="preserve">with the value 5. The </w:t>
      </w:r>
      <w:r w:rsidR="00BD609E">
        <w:t>date object failed to read data from an input steam (stream data was in the wrong format)</w:t>
      </w:r>
      <w:r>
        <w:t>. The object should be in a safe empty state.</w:t>
      </w:r>
    </w:p>
    <w:p w14:paraId="615AB9CA" w14:textId="6C60DCD3" w:rsidR="00137934" w:rsidRDefault="005C4769" w:rsidP="00BD609E">
      <w:pPr>
        <w:pStyle w:val="Heading2"/>
        <w:keepLines w:val="0"/>
        <w:autoSpaceDE w:val="0"/>
        <w:autoSpaceDN w:val="0"/>
        <w:adjustRightInd w:val="0"/>
        <w:spacing w:before="100" w:beforeAutospacing="1" w:after="100" w:afterAutospacing="1" w:line="240" w:lineRule="auto"/>
        <w:ind w:firstLine="567"/>
        <w:jc w:val="both"/>
        <w:textAlignment w:val="baseline"/>
        <w:rPr>
          <w:rFonts w:ascii="Cambria" w:eastAsia="Times New Roman" w:hAnsi="Cambria" w:cs="Arial"/>
          <w:b/>
          <w:bCs/>
          <w:smallCaps/>
          <w:sz w:val="32"/>
          <w:szCs w:val="32"/>
          <w:lang w:val="en-US"/>
        </w:rPr>
      </w:pPr>
      <w:r>
        <w:rPr>
          <w:rFonts w:ascii="Cambria" w:eastAsia="Times New Roman" w:hAnsi="Cambria" w:cs="Arial"/>
          <w:b/>
          <w:bCs/>
          <w:smallCaps/>
          <w:sz w:val="32"/>
          <w:szCs w:val="32"/>
          <w:lang w:val="en-US"/>
        </w:rPr>
        <w:t xml:space="preserve">Class </w:t>
      </w:r>
      <w:r w:rsidR="00BD609E">
        <w:rPr>
          <w:rFonts w:ascii="Cambria" w:eastAsia="Times New Roman" w:hAnsi="Cambria" w:cs="Arial"/>
          <w:b/>
          <w:bCs/>
          <w:smallCaps/>
          <w:sz w:val="32"/>
          <w:szCs w:val="32"/>
          <w:lang w:val="en-US"/>
        </w:rPr>
        <w:t>M</w:t>
      </w:r>
      <w:r w:rsidR="00137934" w:rsidRPr="00BD609E">
        <w:rPr>
          <w:rFonts w:ascii="Cambria" w:eastAsia="Times New Roman" w:hAnsi="Cambria" w:cs="Arial"/>
          <w:b/>
          <w:bCs/>
          <w:smallCaps/>
          <w:sz w:val="32"/>
          <w:szCs w:val="32"/>
          <w:lang w:val="en-US"/>
        </w:rPr>
        <w:t>embers:</w:t>
      </w:r>
    </w:p>
    <w:p w14:paraId="7A3A66C2" w14:textId="7E66D73B" w:rsidR="00BD609E" w:rsidRDefault="00BD609E" w:rsidP="00BD609E">
      <w:pPr>
        <w:autoSpaceDE w:val="0"/>
        <w:autoSpaceDN w:val="0"/>
        <w:adjustRightInd w:val="0"/>
        <w:spacing w:after="120" w:line="240" w:lineRule="auto"/>
        <w:ind w:firstLine="567"/>
        <w:jc w:val="both"/>
        <w:rPr>
          <w:sz w:val="28"/>
          <w:szCs w:val="28"/>
          <w:lang w:val="en-US"/>
        </w:rPr>
      </w:pPr>
      <w:r>
        <w:rPr>
          <w:sz w:val="28"/>
          <w:szCs w:val="28"/>
          <w:lang w:val="en-US"/>
        </w:rPr>
        <w:t>Add to the class attributes to store the following information:</w:t>
      </w:r>
    </w:p>
    <w:p w14:paraId="566E7120" w14:textId="6C5747EE" w:rsidR="00BD609E" w:rsidRDefault="00EC4920" w:rsidP="00D5191D">
      <w:pPr>
        <w:pStyle w:val="Description"/>
      </w:pPr>
      <w:r w:rsidRPr="00EC4920">
        <w:rPr>
          <w:b/>
        </w:rPr>
        <w:t>Y</w:t>
      </w:r>
      <w:r w:rsidR="00BD609E" w:rsidRPr="00EC4920">
        <w:rPr>
          <w:b/>
        </w:rPr>
        <w:t>ear</w:t>
      </w:r>
      <w:r w:rsidR="00BD609E">
        <w:t>: an integer with a value between the limits defined above</w:t>
      </w:r>
      <w:r w:rsidR="00D5191D">
        <w:t>.</w:t>
      </w:r>
    </w:p>
    <w:p w14:paraId="3C82DAA0" w14:textId="3540F965" w:rsidR="00BD609E" w:rsidRDefault="00BD609E" w:rsidP="00D5191D">
      <w:pPr>
        <w:pStyle w:val="Description"/>
      </w:pPr>
      <w:r w:rsidRPr="00EC4920">
        <w:rPr>
          <w:b/>
        </w:rPr>
        <w:t>Month</w:t>
      </w:r>
      <w:r w:rsidRPr="00BD609E">
        <w:t>:</w:t>
      </w:r>
      <w:r>
        <w:t xml:space="preserve"> an integer with a value between 1 and 12</w:t>
      </w:r>
      <w:r w:rsidR="00D5191D">
        <w:t>.</w:t>
      </w:r>
    </w:p>
    <w:p w14:paraId="37EB1FEE" w14:textId="21A87C50" w:rsidR="00BD609E" w:rsidRDefault="00BD609E" w:rsidP="00D5191D">
      <w:pPr>
        <w:pStyle w:val="Description"/>
      </w:pPr>
      <w:r w:rsidRPr="00EC4920">
        <w:rPr>
          <w:b/>
        </w:rPr>
        <w:t>Day of the Month</w:t>
      </w:r>
      <w:r w:rsidRPr="00BD609E">
        <w:t>:</w:t>
      </w:r>
      <w:r>
        <w:t xml:space="preserve"> an integer with a value between and the maximum number of days in the month.</w:t>
      </w:r>
      <w:r w:rsidR="00EC4920">
        <w:t xml:space="preserve"> Use the function </w:t>
      </w:r>
      <w:r w:rsidR="00EC4920" w:rsidRPr="00B3092C">
        <w:rPr>
          <w:rStyle w:val="InlineKeyword"/>
        </w:rPr>
        <w:t>int</w:t>
      </w:r>
      <w:r w:rsidR="00EC4920" w:rsidRPr="00B3092C">
        <w:rPr>
          <w:rStyle w:val="InlineCode"/>
        </w:rPr>
        <w:t xml:space="preserve"> mday</w:t>
      </w:r>
      <w:r w:rsidR="003869BE" w:rsidRPr="00B3092C">
        <w:rPr>
          <w:rStyle w:val="InlineCode"/>
        </w:rPr>
        <w:t>s</w:t>
      </w:r>
      <w:r w:rsidR="00EC4920" w:rsidRPr="00B3092C">
        <w:rPr>
          <w:rStyle w:val="InlineCode"/>
        </w:rPr>
        <w:t>(</w:t>
      </w:r>
      <w:r w:rsidR="00EC4920" w:rsidRPr="00B3092C">
        <w:rPr>
          <w:rStyle w:val="InlineKeyword"/>
        </w:rPr>
        <w:t>int</w:t>
      </w:r>
      <w:r w:rsidR="00EC4920" w:rsidRPr="00B3092C">
        <w:rPr>
          <w:rStyle w:val="InlineCode"/>
        </w:rPr>
        <w:t xml:space="preserve"> year, </w:t>
      </w:r>
      <w:r w:rsidR="00EC4920" w:rsidRPr="00B3092C">
        <w:rPr>
          <w:rStyle w:val="InlineKeyword"/>
        </w:rPr>
        <w:t>int</w:t>
      </w:r>
      <w:r w:rsidR="00EC4920" w:rsidRPr="00B3092C">
        <w:rPr>
          <w:rStyle w:val="InlineCode"/>
        </w:rPr>
        <w:t xml:space="preserve"> month)</w:t>
      </w:r>
      <w:r w:rsidR="00EC4920">
        <w:t xml:space="preserve"> to find out how many days are in a given month for a given year. Note that February can have 28 or 29 days depending on the year.</w:t>
      </w:r>
    </w:p>
    <w:p w14:paraId="2F2F5055" w14:textId="0AFE2656" w:rsidR="00EC4920" w:rsidRDefault="00EC4920" w:rsidP="00D5191D">
      <w:pPr>
        <w:pStyle w:val="Description"/>
      </w:pPr>
      <w:r w:rsidRPr="00EC4920">
        <w:rPr>
          <w:b/>
        </w:rPr>
        <w:t>Status</w:t>
      </w:r>
      <w:r w:rsidRPr="00EC4920">
        <w:t>:</w:t>
      </w:r>
      <w:r>
        <w:t xml:space="preserve"> an integer used by the client to determine if the object contains a valid date. This attribute should have the value </w:t>
      </w:r>
      <w:r w:rsidRPr="00B3092C">
        <w:rPr>
          <w:rStyle w:val="InlineCode"/>
        </w:rPr>
        <w:t>no_error</w:t>
      </w:r>
      <w:r>
        <w:t xml:space="preserve"> or one of the </w:t>
      </w:r>
      <w:r w:rsidRPr="00B3092C">
        <w:rPr>
          <w:rStyle w:val="InlineCode"/>
        </w:rPr>
        <w:t>error_*</w:t>
      </w:r>
      <w:r>
        <w:t xml:space="preserve"> constants defined above.</w:t>
      </w:r>
    </w:p>
    <w:p w14:paraId="5A219C6B" w14:textId="58F6CE08" w:rsidR="00EC4920" w:rsidRDefault="00EC4920" w:rsidP="00EC4920">
      <w:pPr>
        <w:autoSpaceDE w:val="0"/>
        <w:autoSpaceDN w:val="0"/>
        <w:adjustRightInd w:val="0"/>
        <w:spacing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rivate functions:</w:t>
      </w:r>
    </w:p>
    <w:p w14:paraId="62C42362" w14:textId="77777777" w:rsidR="003869BE" w:rsidRDefault="003869BE" w:rsidP="00D5191D">
      <w:pPr>
        <w:pStyle w:val="Description"/>
      </w:pPr>
      <w:r w:rsidRPr="00F911EF">
        <w:rPr>
          <w:rStyle w:val="InlineKeyword"/>
        </w:rPr>
        <w:t>void</w:t>
      </w:r>
      <w:r w:rsidRPr="00F911EF">
        <w:rPr>
          <w:rStyle w:val="InlineCode"/>
        </w:rPr>
        <w:t xml:space="preserve"> </w:t>
      </w:r>
      <w:r>
        <w:rPr>
          <w:rStyle w:val="InlineCode"/>
        </w:rPr>
        <w:t>status</w:t>
      </w:r>
      <w:r w:rsidRPr="00F911EF">
        <w:rPr>
          <w:rStyle w:val="InlineCode"/>
        </w:rPr>
        <w:t>(</w:t>
      </w:r>
      <w:r w:rsidRPr="003869BE">
        <w:rPr>
          <w:rStyle w:val="InlineKeyword"/>
        </w:rPr>
        <w:t>int</w:t>
      </w:r>
      <w:r>
        <w:rPr>
          <w:rStyle w:val="InlineCode"/>
        </w:rPr>
        <w:t xml:space="preserve"> newStatus</w:t>
      </w:r>
      <w:r w:rsidRPr="00F911EF">
        <w:rPr>
          <w:rStyle w:val="InlineCode"/>
        </w:rPr>
        <w:t>)</w:t>
      </w:r>
      <w:r>
        <w:t>: This function sets the status of the date object to the value of the parameter.</w:t>
      </w:r>
    </w:p>
    <w:p w14:paraId="08FF50FD" w14:textId="6ACC1C73" w:rsidR="003869BE" w:rsidRDefault="003869BE" w:rsidP="00D5191D">
      <w:pPr>
        <w:pStyle w:val="Description"/>
      </w:pPr>
      <w:r w:rsidRPr="00F911EF">
        <w:rPr>
          <w:rStyle w:val="InlineKeyword"/>
        </w:rPr>
        <w:t>i</w:t>
      </w:r>
      <w:r>
        <w:rPr>
          <w:rStyle w:val="InlineKeyword"/>
        </w:rPr>
        <w:t>nt</w:t>
      </w:r>
      <w:r w:rsidRPr="00F911EF">
        <w:rPr>
          <w:rStyle w:val="InlineCode"/>
        </w:rPr>
        <w:t xml:space="preserve"> </w:t>
      </w:r>
      <w:r>
        <w:rPr>
          <w:rStyle w:val="InlineCode"/>
        </w:rPr>
        <w:t>mdays</w:t>
      </w:r>
      <w:r w:rsidRPr="00F911EF">
        <w:rPr>
          <w:rStyle w:val="InlineCode"/>
        </w:rPr>
        <w:t>(</w:t>
      </w:r>
      <w:r w:rsidRPr="003869BE">
        <w:rPr>
          <w:rStyle w:val="InlineKeyword"/>
        </w:rPr>
        <w:t>int</w:t>
      </w:r>
      <w:r>
        <w:rPr>
          <w:rStyle w:val="InlineCode"/>
        </w:rPr>
        <w:t xml:space="preserve"> year, </w:t>
      </w:r>
      <w:r w:rsidRPr="003869BE">
        <w:rPr>
          <w:rStyle w:val="InlineKeyword"/>
        </w:rPr>
        <w:t>int</w:t>
      </w:r>
      <w:r>
        <w:rPr>
          <w:rStyle w:val="InlineCode"/>
        </w:rPr>
        <w:t xml:space="preserve"> month</w:t>
      </w:r>
      <w:r w:rsidRPr="00F911EF">
        <w:rPr>
          <w:rStyle w:val="InlineCode"/>
        </w:rPr>
        <w:t>)</w:t>
      </w:r>
      <w:r>
        <w:rPr>
          <w:rStyle w:val="InlineCode"/>
        </w:rPr>
        <w:t xml:space="preserve"> const</w:t>
      </w:r>
      <w:r>
        <w:t>: This function return</w:t>
      </w:r>
      <w:r w:rsidR="005C4769">
        <w:t>s</w:t>
      </w:r>
      <w:r>
        <w:t xml:space="preserve"> the number of days in a given month for a given year. Use the implementation below:</w:t>
      </w:r>
    </w:p>
    <w:p w14:paraId="6DE08FC1" w14:textId="370AD752" w:rsidR="003869BE" w:rsidRDefault="003869BE" w:rsidP="003869BE">
      <w:pPr>
        <w:pStyle w:val="SourceCode"/>
      </w:pPr>
      <w:r w:rsidRPr="003869BE">
        <w:rPr>
          <w:color w:val="0000FF"/>
        </w:rPr>
        <w:t>int</w:t>
      </w:r>
      <w:r>
        <w:t xml:space="preserve"> </w:t>
      </w:r>
      <w:r w:rsidRPr="00D5191D">
        <w:rPr>
          <w:color w:val="2B91AF"/>
        </w:rPr>
        <w:t>Date</w:t>
      </w:r>
      <w:r>
        <w:t>::mdays(</w:t>
      </w:r>
      <w:r w:rsidRPr="003869BE">
        <w:rPr>
          <w:color w:val="0000FF"/>
        </w:rPr>
        <w:t>int</w:t>
      </w:r>
      <w:r>
        <w:t xml:space="preserve"> year, </w:t>
      </w:r>
      <w:r w:rsidRPr="003869BE">
        <w:rPr>
          <w:color w:val="0000FF"/>
        </w:rPr>
        <w:t>int</w:t>
      </w:r>
      <w:r>
        <w:t xml:space="preserve"> mon) </w:t>
      </w:r>
      <w:r w:rsidRPr="003869BE">
        <w:rPr>
          <w:color w:val="0000FF"/>
        </w:rPr>
        <w:t>const</w:t>
      </w:r>
    </w:p>
    <w:p w14:paraId="5AF7E263" w14:textId="07959590" w:rsidR="003869BE" w:rsidRDefault="003869BE" w:rsidP="003869BE">
      <w:pPr>
        <w:pStyle w:val="SourceCode"/>
      </w:pPr>
      <w:r>
        <w:t>{</w:t>
      </w:r>
    </w:p>
    <w:p w14:paraId="72B4D2CB" w14:textId="1EF9F1EF" w:rsidR="003869BE" w:rsidRDefault="003869BE" w:rsidP="003869BE">
      <w:pPr>
        <w:pStyle w:val="SourceCode"/>
      </w:pPr>
      <w:r>
        <w:t xml:space="preserve">  </w:t>
      </w:r>
      <w:r w:rsidRPr="003869BE">
        <w:rPr>
          <w:color w:val="0000FF"/>
        </w:rPr>
        <w:t>int</w:t>
      </w:r>
      <w:r>
        <w:t xml:space="preserve"> days[] = { </w:t>
      </w:r>
      <w:r w:rsidRPr="003869BE">
        <w:rPr>
          <w:rStyle w:val="CNumber"/>
        </w:rPr>
        <w:t>31</w:t>
      </w:r>
      <w:r>
        <w:t xml:space="preserve">, </w:t>
      </w:r>
      <w:r w:rsidRPr="003869BE">
        <w:rPr>
          <w:rStyle w:val="CNumber"/>
        </w:rPr>
        <w:t>28</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D5191D">
        <w:rPr>
          <w:rStyle w:val="CNumber"/>
        </w:rPr>
        <w:t>-1</w:t>
      </w:r>
      <w:r>
        <w:t xml:space="preserve"> };</w:t>
      </w:r>
    </w:p>
    <w:p w14:paraId="1E07A5FE" w14:textId="22FA802E" w:rsidR="003869BE" w:rsidRDefault="003869BE" w:rsidP="003869BE">
      <w:pPr>
        <w:pStyle w:val="SourceCode"/>
      </w:pPr>
      <w:r>
        <w:t xml:space="preserve">  </w:t>
      </w:r>
      <w:r w:rsidRPr="003869BE">
        <w:rPr>
          <w:color w:val="0000FF"/>
        </w:rPr>
        <w:t>int</w:t>
      </w:r>
      <w:r>
        <w:t xml:space="preserve"> month = mon &gt;= </w:t>
      </w:r>
      <w:r w:rsidRPr="003869BE">
        <w:rPr>
          <w:rStyle w:val="CNumber"/>
        </w:rPr>
        <w:t>1</w:t>
      </w:r>
      <w:r>
        <w:t xml:space="preserve"> &amp;&amp; mon &lt;= </w:t>
      </w:r>
      <w:r w:rsidRPr="003869BE">
        <w:rPr>
          <w:rStyle w:val="CNumber"/>
        </w:rPr>
        <w:t>12</w:t>
      </w:r>
      <w:r>
        <w:t xml:space="preserve"> ? mon : </w:t>
      </w:r>
      <w:r w:rsidRPr="003869BE">
        <w:rPr>
          <w:rStyle w:val="CNumber"/>
        </w:rPr>
        <w:t>13</w:t>
      </w:r>
      <w:r>
        <w:t>;</w:t>
      </w:r>
    </w:p>
    <w:p w14:paraId="2677B8A6" w14:textId="3FFBD00B" w:rsidR="003869BE" w:rsidRDefault="003869BE" w:rsidP="003869BE">
      <w:pPr>
        <w:pStyle w:val="SourceCode"/>
      </w:pPr>
      <w:r>
        <w:t xml:space="preserve">  month--;</w:t>
      </w:r>
    </w:p>
    <w:p w14:paraId="59F374B2" w14:textId="66DA6CDC" w:rsidR="003869BE" w:rsidRDefault="003869BE" w:rsidP="003869BE">
      <w:pPr>
        <w:pStyle w:val="SourceCode"/>
      </w:pPr>
      <w:r>
        <w:t xml:space="preserve">  </w:t>
      </w:r>
      <w:r w:rsidRPr="003869BE">
        <w:rPr>
          <w:color w:val="0000FF"/>
        </w:rPr>
        <w:t>return</w:t>
      </w:r>
      <w:r>
        <w:t xml:space="preserve"> days[month] + </w:t>
      </w:r>
      <w:r w:rsidRPr="003869BE">
        <w:rPr>
          <w:color w:val="0000FF"/>
        </w:rPr>
        <w:t>int</w:t>
      </w:r>
      <w:r>
        <w:t xml:space="preserve">((month == </w:t>
      </w:r>
      <w:r w:rsidRPr="003869BE">
        <w:rPr>
          <w:rStyle w:val="CNumber"/>
        </w:rPr>
        <w:t>1</w:t>
      </w:r>
      <w:r>
        <w:t xml:space="preserve">)*((year % </w:t>
      </w:r>
      <w:r w:rsidRPr="003869BE">
        <w:rPr>
          <w:rStyle w:val="CNumber"/>
        </w:rPr>
        <w:t>4</w:t>
      </w:r>
      <w:r>
        <w:t xml:space="preserve"> == </w:t>
      </w:r>
      <w:r w:rsidRPr="003869BE">
        <w:rPr>
          <w:rStyle w:val="CNumber"/>
        </w:rPr>
        <w:t>0</w:t>
      </w:r>
      <w:r>
        <w:t xml:space="preserve">) &amp;&amp; (year % </w:t>
      </w:r>
      <w:r w:rsidRPr="003869BE">
        <w:rPr>
          <w:rStyle w:val="CNumber"/>
        </w:rPr>
        <w:t>100</w:t>
      </w:r>
      <w:r>
        <w:t xml:space="preserve"> != </w:t>
      </w:r>
      <w:r w:rsidRPr="003869BE">
        <w:rPr>
          <w:rStyle w:val="CNumber"/>
        </w:rPr>
        <w:t>0</w:t>
      </w:r>
      <w:r>
        <w:t xml:space="preserve">)) || (year % </w:t>
      </w:r>
      <w:r w:rsidRPr="003869BE">
        <w:rPr>
          <w:rStyle w:val="CNumber"/>
        </w:rPr>
        <w:t>400</w:t>
      </w:r>
      <w:r>
        <w:t xml:space="preserve"> == </w:t>
      </w:r>
      <w:r w:rsidRPr="003869BE">
        <w:rPr>
          <w:rStyle w:val="CNumber"/>
        </w:rPr>
        <w:t>0</w:t>
      </w:r>
      <w:r>
        <w:t>));</w:t>
      </w:r>
    </w:p>
    <w:p w14:paraId="16AE70D9" w14:textId="30678ABE" w:rsidR="003869BE" w:rsidRDefault="003869BE" w:rsidP="00D5191D">
      <w:pPr>
        <w:pStyle w:val="SourceCode"/>
      </w:pPr>
      <w:r>
        <w:t>}</w:t>
      </w:r>
    </w:p>
    <w:p w14:paraId="37A211BC" w14:textId="3FA164B8" w:rsidR="003869BE" w:rsidRDefault="003869BE" w:rsidP="003869BE">
      <w:pPr>
        <w:autoSpaceDE w:val="0"/>
        <w:autoSpaceDN w:val="0"/>
        <w:adjustRightInd w:val="0"/>
        <w:spacing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ublic functions:</w:t>
      </w:r>
    </w:p>
    <w:p w14:paraId="19D26BD4" w14:textId="00D47FC0" w:rsidR="003869BE" w:rsidRDefault="00D5191D" w:rsidP="00D5191D">
      <w:pPr>
        <w:pStyle w:val="Description"/>
      </w:pPr>
      <w:r>
        <w:t xml:space="preserve">A default </w:t>
      </w:r>
      <w:proofErr w:type="gramStart"/>
      <w:r>
        <w:t>constructor:</w:t>
      </w:r>
      <w:proofErr w:type="gramEnd"/>
      <w:r>
        <w:t xml:space="preserve"> sets the object to an empty state and the status to </w:t>
      </w:r>
      <w:r w:rsidRPr="00B3092C">
        <w:rPr>
          <w:rStyle w:val="InlineCode"/>
        </w:rPr>
        <w:t>no_error</w:t>
      </w:r>
      <w:r>
        <w:t>.</w:t>
      </w:r>
      <w:r w:rsidR="00B3092C">
        <w:t xml:space="preserve"> Use the date </w:t>
      </w:r>
      <w:r w:rsidR="00B3092C" w:rsidRPr="00B3092C">
        <w:rPr>
          <w:rStyle w:val="InlineCode"/>
        </w:rPr>
        <w:t>0000/00/00</w:t>
      </w:r>
      <w:r w:rsidR="00B3092C">
        <w:t xml:space="preserve"> as the empty state.</w:t>
      </w:r>
    </w:p>
    <w:p w14:paraId="5E265B8B" w14:textId="716B817A" w:rsidR="00D5191D" w:rsidRDefault="00D5191D" w:rsidP="00D5191D">
      <w:pPr>
        <w:pStyle w:val="Description"/>
      </w:pPr>
      <w:r>
        <w:t xml:space="preserve">A custom constructor with three arguments: year, month and day (in this order). If the date specified by the arguments is correct (each number is within range), this constructor should store the arguments in the attributes and set the status to </w:t>
      </w:r>
      <w:r w:rsidRPr="00B3092C">
        <w:rPr>
          <w:rStyle w:val="InlineCode"/>
        </w:rPr>
        <w:t>no_error</w:t>
      </w:r>
      <w:r>
        <w:t>.</w:t>
      </w:r>
    </w:p>
    <w:p w14:paraId="4453273F" w14:textId="22EBE98B" w:rsidR="00D5191D" w:rsidRDefault="00D5191D" w:rsidP="00D5191D">
      <w:pPr>
        <w:pStyle w:val="Description"/>
        <w:numPr>
          <w:ilvl w:val="0"/>
          <w:numId w:val="0"/>
        </w:numPr>
        <w:ind w:left="1560" w:hanging="284"/>
      </w:pPr>
      <w:r>
        <w:t>If any of the parameter</w:t>
      </w:r>
      <w:r w:rsidR="00B3092C">
        <w:t>s</w:t>
      </w:r>
      <w:r>
        <w:t xml:space="preserve"> is not correct, the constructor should set the date object in a safe empty state and set the status</w:t>
      </w:r>
      <w:r w:rsidR="00B3092C">
        <w:t xml:space="preserve"> to a value that indicates which parameter was invalid (see the constants defined above).</w:t>
      </w:r>
    </w:p>
    <w:p w14:paraId="4F6B3BCF" w14:textId="3BC120E9" w:rsidR="00B3092C" w:rsidRDefault="00B3092C" w:rsidP="00B3092C">
      <w:pPr>
        <w:pStyle w:val="Description"/>
        <w:numPr>
          <w:ilvl w:val="0"/>
          <w:numId w:val="0"/>
        </w:numPr>
        <w:ind w:left="1560" w:hanging="284"/>
      </w:pPr>
      <w:r>
        <w:t>The parameters should be checked in the following order: year, month, and then day.</w:t>
      </w:r>
    </w:p>
    <w:p w14:paraId="6C7A0C01" w14:textId="08274A7E" w:rsidR="00D5191D" w:rsidRDefault="00B3092C" w:rsidP="00D5191D">
      <w:pPr>
        <w:pStyle w:val="Description"/>
      </w:pPr>
      <w:r>
        <w:rPr>
          <w:rStyle w:val="InlineCode"/>
        </w:rPr>
        <w:t>status</w:t>
      </w:r>
      <w:r w:rsidRPr="00F911EF">
        <w:rPr>
          <w:rStyle w:val="InlineCode"/>
        </w:rPr>
        <w:t>(</w:t>
      </w:r>
      <w:r>
        <w:rPr>
          <w:rStyle w:val="InlineCode"/>
        </w:rPr>
        <w:t>...</w:t>
      </w:r>
      <w:r w:rsidRPr="00F911EF">
        <w:rPr>
          <w:rStyle w:val="InlineCode"/>
        </w:rPr>
        <w:t>)</w:t>
      </w:r>
      <w:r>
        <w:t>: A query that returns an integer representing the status of the current object.</w:t>
      </w:r>
    </w:p>
    <w:p w14:paraId="3EFDC76C" w14:textId="45CAA0F8" w:rsidR="005C4769" w:rsidRDefault="00B3092C" w:rsidP="00B3092C">
      <w:pPr>
        <w:pStyle w:val="Description"/>
      </w:pPr>
      <w:r>
        <w:rPr>
          <w:rStyle w:val="InlineCode"/>
        </w:rPr>
        <w:t>clearError</w:t>
      </w:r>
      <w:r w:rsidRPr="00F911EF">
        <w:rPr>
          <w:rStyle w:val="InlineCode"/>
        </w:rPr>
        <w:t>(</w:t>
      </w:r>
      <w:r>
        <w:rPr>
          <w:rStyle w:val="InlineCode"/>
        </w:rPr>
        <w:t>...</w:t>
      </w:r>
      <w:r w:rsidRPr="00F911EF">
        <w:rPr>
          <w:rStyle w:val="InlineCode"/>
        </w:rPr>
        <w:t>)</w:t>
      </w:r>
      <w:r>
        <w:t xml:space="preserve">: A modifier that resets the status of an object to </w:t>
      </w:r>
      <w:r w:rsidRPr="00B3092C">
        <w:rPr>
          <w:rStyle w:val="InlineCode"/>
        </w:rPr>
        <w:t>no_error</w:t>
      </w:r>
      <w:r>
        <w:t>. This function should not update the date stored in the object.</w:t>
      </w:r>
    </w:p>
    <w:p w14:paraId="79C1A4A9" w14:textId="1A5ED846" w:rsidR="005C4769" w:rsidRDefault="005C4769" w:rsidP="005C4769">
      <w:pPr>
        <w:pStyle w:val="Description"/>
        <w:numPr>
          <w:ilvl w:val="0"/>
          <w:numId w:val="0"/>
        </w:numPr>
        <w:ind w:left="1560" w:hanging="284"/>
      </w:pPr>
      <w:r>
        <w:t>This function should return nothing.</w:t>
      </w:r>
    </w:p>
    <w:p w14:paraId="18AA6B8B" w14:textId="1A3A7D94" w:rsidR="005C4769" w:rsidRDefault="005C4769" w:rsidP="005C4769">
      <w:pPr>
        <w:pStyle w:val="Description"/>
      </w:pPr>
      <w:r>
        <w:rPr>
          <w:rStyle w:val="InlineCode"/>
        </w:rPr>
        <w:t>isGood</w:t>
      </w:r>
      <w:r w:rsidRPr="00F911EF">
        <w:rPr>
          <w:rStyle w:val="InlineCode"/>
        </w:rPr>
        <w:t>(</w:t>
      </w:r>
      <w:r>
        <w:rPr>
          <w:rStyle w:val="InlineCode"/>
        </w:rPr>
        <w:t>...</w:t>
      </w:r>
      <w:r w:rsidRPr="00F911EF">
        <w:rPr>
          <w:rStyle w:val="InlineCode"/>
        </w:rPr>
        <w:t>)</w:t>
      </w:r>
      <w:r>
        <w:t>: A query that returns true if the object stores a valid date and is not in error mode.</w:t>
      </w:r>
    </w:p>
    <w:p w14:paraId="4EC0597E" w14:textId="377F8CAA" w:rsidR="00B3092C" w:rsidRDefault="005C4769" w:rsidP="00B3092C">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 xml:space="preserve"> days)</w:t>
      </w:r>
      <w:r w:rsidR="00E54BDF">
        <w:t>: A modifier that adds to the date stored by the object the number of days specified in the parameter.</w:t>
      </w:r>
    </w:p>
    <w:p w14:paraId="01ACE874" w14:textId="47B3F591" w:rsidR="00E54BDF" w:rsidRDefault="00E54BDF" w:rsidP="00E54BDF">
      <w:pPr>
        <w:pStyle w:val="Description"/>
        <w:numPr>
          <w:ilvl w:val="0"/>
          <w:numId w:val="0"/>
        </w:numPr>
        <w:ind w:left="1560" w:hanging="284"/>
      </w:pPr>
      <w:r>
        <w:t xml:space="preserve">If the </w:t>
      </w:r>
      <w:r w:rsidR="00A942B3">
        <w:t xml:space="preserve">current </w:t>
      </w:r>
      <w:r>
        <w:t>object is in error mode or in a safe empty state, this function does not update the stored date and change</w:t>
      </w:r>
      <w:r w:rsidR="00883017">
        <w:t>s</w:t>
      </w:r>
      <w:r>
        <w:t xml:space="preserve"> the status of the object t</w:t>
      </w:r>
      <w:r w:rsidR="00A942B3">
        <w:t xml:space="preserve">o </w:t>
      </w:r>
      <w:r w:rsidRPr="00F2178B">
        <w:rPr>
          <w:rStyle w:val="InlineCode"/>
        </w:rPr>
        <w:t>error_invalid_operation</w:t>
      </w:r>
      <w:r>
        <w:t>.</w:t>
      </w:r>
    </w:p>
    <w:p w14:paraId="5E2D2902" w14:textId="563DC940" w:rsidR="00E54BDF" w:rsidRDefault="00E54BDF" w:rsidP="00E54BDF">
      <w:pPr>
        <w:pStyle w:val="Description"/>
        <w:numPr>
          <w:ilvl w:val="0"/>
          <w:numId w:val="0"/>
        </w:numPr>
        <w:ind w:left="1560" w:hanging="284"/>
      </w:pPr>
      <w:r>
        <w:t xml:space="preserve">If adding the number of days specified by the parameter would place the days attribute outside the </w:t>
      </w:r>
      <w:r w:rsidR="00883017">
        <w:t xml:space="preserve">acceptable </w:t>
      </w:r>
      <w:r>
        <w:t xml:space="preserve">limits, this function </w:t>
      </w:r>
      <w:r w:rsidR="00883017">
        <w:t>does</w:t>
      </w:r>
      <w:r>
        <w:t xml:space="preserve"> not update the stored date and change</w:t>
      </w:r>
      <w:r w:rsidR="00883017">
        <w:t>s</w:t>
      </w:r>
      <w:r>
        <w:t xml:space="preserve"> the status of the object t</w:t>
      </w:r>
      <w:r w:rsidR="00A942B3">
        <w:t xml:space="preserve">o </w:t>
      </w:r>
      <w:r w:rsidRPr="00F2178B">
        <w:rPr>
          <w:rStyle w:val="InlineCode"/>
        </w:rPr>
        <w:t>error_invalid_operation</w:t>
      </w:r>
      <w:r>
        <w:t>.</w:t>
      </w:r>
    </w:p>
    <w:p w14:paraId="27A2B59D" w14:textId="21A89C6D" w:rsidR="00883017" w:rsidRDefault="005C4769" w:rsidP="00883017">
      <w:pPr>
        <w:pStyle w:val="Description"/>
      </w:pPr>
      <w:r w:rsidRPr="00A942B3">
        <w:rPr>
          <w:rStyle w:val="InlineKeyword"/>
        </w:rPr>
        <w:t>operator</w:t>
      </w:r>
      <w:r w:rsidRPr="00A942B3">
        <w:rPr>
          <w:rStyle w:val="InlineCode"/>
        </w:rPr>
        <w:t>++()</w:t>
      </w:r>
      <w:r w:rsidR="00883017">
        <w:t>: A modifier that adds</w:t>
      </w:r>
      <w:r w:rsidR="00A942B3">
        <w:t xml:space="preserve"> one day</w:t>
      </w:r>
      <w:r w:rsidR="00883017">
        <w:t xml:space="preserve"> to the date stored by the object</w:t>
      </w:r>
      <w:r w:rsidR="00A942B3">
        <w:t xml:space="preserve"> (prefix)</w:t>
      </w:r>
      <w:r w:rsidR="00883017">
        <w:t>.</w:t>
      </w:r>
      <w:r w:rsidR="00A942B3">
        <w:t xml:space="preserve"> This function should return the updated current instance.</w:t>
      </w:r>
    </w:p>
    <w:p w14:paraId="281E00D5" w14:textId="7A21A2FB" w:rsidR="00883017" w:rsidRDefault="00883017" w:rsidP="00883017">
      <w:pPr>
        <w:pStyle w:val="Description"/>
        <w:numPr>
          <w:ilvl w:val="0"/>
          <w:numId w:val="0"/>
        </w:numPr>
        <w:ind w:left="1560" w:hanging="284"/>
      </w:pPr>
      <w:r>
        <w:t xml:space="preserve">If the </w:t>
      </w:r>
      <w:r w:rsidR="00A942B3">
        <w:t xml:space="preserve">current </w:t>
      </w:r>
      <w:r>
        <w:t>object is in error mode or in a safe empty state, this function does not update the stored date and changes the status of the object t</w:t>
      </w:r>
      <w:r w:rsidR="00A942B3">
        <w:t xml:space="preserve">o </w:t>
      </w:r>
      <w:r w:rsidRPr="00F2178B">
        <w:rPr>
          <w:rStyle w:val="InlineCode"/>
        </w:rPr>
        <w:t>error_invalid_operation</w:t>
      </w:r>
      <w:r>
        <w:t>.</w:t>
      </w:r>
    </w:p>
    <w:p w14:paraId="4A681F3F" w14:textId="379942C5" w:rsidR="005C4769" w:rsidRDefault="00883017" w:rsidP="00A942B3">
      <w:pPr>
        <w:pStyle w:val="Description"/>
        <w:numPr>
          <w:ilvl w:val="0"/>
          <w:numId w:val="0"/>
        </w:numPr>
        <w:ind w:left="1560" w:hanging="284"/>
      </w:pPr>
      <w:r>
        <w:t xml:space="preserve">If adding </w:t>
      </w:r>
      <w:r w:rsidR="00A942B3">
        <w:t>one day</w:t>
      </w:r>
      <w:r>
        <w:t xml:space="preserve"> would place the days attribute outside the acceptable limits, this function does not update the stored date and changes the status of the object t</w:t>
      </w:r>
      <w:r w:rsidR="00A942B3">
        <w:t xml:space="preserve">o </w:t>
      </w:r>
      <w:r w:rsidRPr="00F2178B">
        <w:rPr>
          <w:rStyle w:val="InlineCode"/>
        </w:rPr>
        <w:t>error_invalid_operation</w:t>
      </w:r>
      <w:r>
        <w:t>.</w:t>
      </w:r>
    </w:p>
    <w:p w14:paraId="5768EAA5" w14:textId="486BCA4F" w:rsidR="00A942B3" w:rsidRDefault="005C4769" w:rsidP="00A942B3">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w:t>
      </w:r>
      <w:r w:rsidR="00A942B3">
        <w:t>:</w:t>
      </w:r>
      <w:r w:rsidR="00A942B3" w:rsidRPr="00A942B3">
        <w:t xml:space="preserve"> </w:t>
      </w:r>
      <w:r w:rsidR="00A942B3">
        <w:t>A modifier that adds one day to the date stored by the object (postfix). This function should return a copy of the instance before it gets updated.</w:t>
      </w:r>
    </w:p>
    <w:p w14:paraId="6EFEA237" w14:textId="42A75A87" w:rsidR="00A942B3" w:rsidRDefault="00A942B3" w:rsidP="00A942B3">
      <w:pPr>
        <w:pStyle w:val="Description"/>
        <w:numPr>
          <w:ilvl w:val="0"/>
          <w:numId w:val="0"/>
        </w:numPr>
        <w:ind w:left="1560" w:hanging="284"/>
      </w:pPr>
      <w:r>
        <w:t xml:space="preserve">If the current object is in error mode or in a safe empty state, this function does not update the stored date and changes the status of the current object to </w:t>
      </w:r>
      <w:r w:rsidRPr="00F2178B">
        <w:rPr>
          <w:rStyle w:val="InlineCode"/>
        </w:rPr>
        <w:t>error_invalid_operation</w:t>
      </w:r>
      <w:r>
        <w:t>.</w:t>
      </w:r>
    </w:p>
    <w:p w14:paraId="6C7B36FA" w14:textId="28A731F9" w:rsidR="005C4769" w:rsidRDefault="00A942B3" w:rsidP="00A942B3">
      <w:pPr>
        <w:pStyle w:val="Description"/>
        <w:numPr>
          <w:ilvl w:val="0"/>
          <w:numId w:val="0"/>
        </w:numPr>
        <w:ind w:left="1560" w:hanging="284"/>
      </w:pPr>
      <w:r>
        <w:t xml:space="preserve">If adding one day would place the days attribute outside the acceptable limits, this function does not update the stored date and changes the status of the current object to </w:t>
      </w:r>
      <w:r w:rsidRPr="00F2178B">
        <w:rPr>
          <w:rStyle w:val="InlineCode"/>
        </w:rPr>
        <w:t>error_invalid_operation</w:t>
      </w:r>
      <w:r>
        <w:t>.</w:t>
      </w:r>
    </w:p>
    <w:p w14:paraId="5104555A" w14:textId="74BDD8EB" w:rsidR="00A942B3" w:rsidRDefault="005C4769" w:rsidP="00A942B3">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 xml:space="preserve"> days</w:t>
      </w:r>
      <w:r w:rsidRPr="00A363B6">
        <w:rPr>
          <w:rStyle w:val="InlineCode"/>
        </w:rPr>
        <w:t>)</w:t>
      </w:r>
      <w:r w:rsidR="00A942B3">
        <w:t xml:space="preserve">: A </w:t>
      </w:r>
      <w:r w:rsidR="00A363B6">
        <w:t>query</w:t>
      </w:r>
      <w:r w:rsidR="00A942B3">
        <w:t xml:space="preserve"> that adds to the date stored by the object the number of days specified in the parameter.</w:t>
      </w:r>
      <w:r w:rsidR="00A363B6">
        <w:t xml:space="preserve"> The result is stored in a new object.</w:t>
      </w:r>
    </w:p>
    <w:p w14:paraId="2E4B3B5B" w14:textId="1CF3604F" w:rsidR="00A942B3" w:rsidRDefault="00A942B3" w:rsidP="00A942B3">
      <w:pPr>
        <w:pStyle w:val="Description"/>
        <w:numPr>
          <w:ilvl w:val="0"/>
          <w:numId w:val="0"/>
        </w:numPr>
        <w:ind w:left="1560" w:hanging="284"/>
      </w:pPr>
      <w:r>
        <w:t xml:space="preserve">If the current object is in error mode or in a safe empty state, this function </w:t>
      </w:r>
      <w:r w:rsidR="00A363B6">
        <w:t xml:space="preserve">returns a copy of the current object with the status set to </w:t>
      </w:r>
      <w:r w:rsidRPr="00F2178B">
        <w:rPr>
          <w:rStyle w:val="InlineCode"/>
        </w:rPr>
        <w:t>error_invalid_operation</w:t>
      </w:r>
      <w:r>
        <w:t>.</w:t>
      </w:r>
    </w:p>
    <w:p w14:paraId="57BD7D48" w14:textId="4D8E905F" w:rsidR="00A363B6" w:rsidRPr="00A363B6" w:rsidRDefault="00A363B6" w:rsidP="00A363B6">
      <w:pPr>
        <w:pStyle w:val="Description"/>
        <w:numPr>
          <w:ilvl w:val="0"/>
          <w:numId w:val="0"/>
        </w:numPr>
        <w:ind w:left="1560" w:hanging="284"/>
      </w:pPr>
      <w:r>
        <w:t xml:space="preserve">If adding the number of days specified by the parameter would place the days attribute outside the acceptable limits, this function returns a copy of the current object with the status set to </w:t>
      </w:r>
      <w:r w:rsidRPr="00F2178B">
        <w:rPr>
          <w:rStyle w:val="InlineCode"/>
        </w:rPr>
        <w:t>error_invalid_operation</w:t>
      </w:r>
      <w:r>
        <w:t>.</w:t>
      </w:r>
    </w:p>
    <w:p w14:paraId="189E29D4" w14:textId="7C5779FF" w:rsidR="005C4769" w:rsidRDefault="005C4769" w:rsidP="005C4769">
      <w:pPr>
        <w:pStyle w:val="Description"/>
      </w:pPr>
      <w:r w:rsidRPr="00E54BDF">
        <w:rPr>
          <w:rStyle w:val="InlineKeyword"/>
        </w:rPr>
        <w:t>operator</w:t>
      </w:r>
      <w:r w:rsidRPr="00E54BDF">
        <w:rPr>
          <w:rStyle w:val="InlineCode"/>
        </w:rPr>
        <w: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two date objects store the same date (does not check status of either object).</w:t>
      </w:r>
    </w:p>
    <w:p w14:paraId="456C151D" w14:textId="098CC2A7" w:rsidR="005C4769" w:rsidRDefault="005C4769" w:rsidP="00B3092C">
      <w:pPr>
        <w:pStyle w:val="Description"/>
      </w:pPr>
      <w:r w:rsidRPr="00E54BDF">
        <w:rPr>
          <w:rStyle w:val="InlineKeyword"/>
        </w:rPr>
        <w:t>operator</w:t>
      </w:r>
      <w:r w:rsidRPr="00E54BDF">
        <w:rPr>
          <w:rStyle w:val="InlineCode"/>
        </w:rPr>
        <w: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two date objects store different dates (does not check status of either object).</w:t>
      </w:r>
    </w:p>
    <w:p w14:paraId="7DD75EB4" w14:textId="26DD9713" w:rsidR="005C4769" w:rsidRDefault="005C4769" w:rsidP="005C4769">
      <w:pPr>
        <w:pStyle w:val="Description"/>
      </w:pPr>
      <w:r w:rsidRPr="00E54BDF">
        <w:rPr>
          <w:rStyle w:val="InlineKeyword"/>
        </w:rPr>
        <w:t>operator</w:t>
      </w:r>
      <w:r w:rsidRPr="00E54BDF">
        <w:rPr>
          <w:rStyle w:val="InlineCode"/>
        </w:rPr>
        <w:t>&l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w:t>
      </w:r>
      <w:r w:rsidR="00E54BDF">
        <w:t xml:space="preserve">the current object stores a date that is before the date stored in </w:t>
      </w:r>
      <w:r w:rsidR="00E54BDF" w:rsidRPr="00E54BDF">
        <w:rPr>
          <w:rStyle w:val="InlineCode"/>
        </w:rPr>
        <w:t>rhs</w:t>
      </w:r>
      <w:r w:rsidR="00E54BDF">
        <w:t xml:space="preserve"> (does not check status of either object).</w:t>
      </w:r>
    </w:p>
    <w:p w14:paraId="0AE677CE" w14:textId="761F366B" w:rsidR="005C4769" w:rsidRDefault="005C4769" w:rsidP="005C4769">
      <w:pPr>
        <w:pStyle w:val="Description"/>
      </w:pPr>
      <w:r w:rsidRPr="00E54BDF">
        <w:rPr>
          <w:rStyle w:val="InlineKeyword"/>
        </w:rPr>
        <w:t>operator</w:t>
      </w:r>
      <w:r w:rsidRPr="00E54BDF">
        <w:rPr>
          <w:rStyle w:val="InlineCode"/>
        </w:rPr>
        <w:t>&g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after the date stored in </w:t>
      </w:r>
      <w:r w:rsidR="00E54BDF" w:rsidRPr="00E54BDF">
        <w:rPr>
          <w:rStyle w:val="InlineCode"/>
        </w:rPr>
        <w:t>rhs</w:t>
      </w:r>
      <w:r w:rsidR="00E54BDF">
        <w:t xml:space="preserve"> (does not check status of either object).</w:t>
      </w:r>
    </w:p>
    <w:p w14:paraId="3120AEFB" w14:textId="1ACA9DFE" w:rsidR="005C4769" w:rsidRDefault="005C4769" w:rsidP="005C4769">
      <w:pPr>
        <w:pStyle w:val="Description"/>
      </w:pPr>
      <w:r w:rsidRPr="00E54BDF">
        <w:rPr>
          <w:rStyle w:val="InlineKeyword"/>
        </w:rPr>
        <w:t>operator</w:t>
      </w:r>
      <w:r w:rsidRPr="00E54BDF">
        <w:rPr>
          <w:rStyle w:val="InlineCode"/>
        </w:rPr>
        <w:t>&l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before or equal to the date stored in </w:t>
      </w:r>
      <w:r w:rsidR="00E54BDF" w:rsidRPr="00E54BDF">
        <w:rPr>
          <w:rStyle w:val="InlineCode"/>
        </w:rPr>
        <w:t>rhs</w:t>
      </w:r>
      <w:r w:rsidR="00E54BDF">
        <w:t xml:space="preserve"> (does not check status of either object).</w:t>
      </w:r>
    </w:p>
    <w:p w14:paraId="0461BF6A" w14:textId="1E3407F9" w:rsidR="005C4769" w:rsidRDefault="005C4769" w:rsidP="00A363B6">
      <w:pPr>
        <w:pStyle w:val="Description"/>
      </w:pPr>
      <w:r w:rsidRPr="00E54BDF">
        <w:rPr>
          <w:rStyle w:val="InlineKeyword"/>
        </w:rPr>
        <w:t>operator</w:t>
      </w:r>
      <w:r w:rsidRPr="00E54BDF">
        <w:rPr>
          <w:rStyle w:val="InlineCode"/>
        </w:rPr>
        <w:t>&g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after or equal to the date stored in </w:t>
      </w:r>
      <w:r w:rsidR="00E54BDF" w:rsidRPr="00E54BDF">
        <w:rPr>
          <w:rStyle w:val="InlineCode"/>
        </w:rPr>
        <w:t>rhs</w:t>
      </w:r>
      <w:r w:rsidR="00E54BDF">
        <w:t xml:space="preserve"> (does not check status of either object).</w:t>
      </w:r>
    </w:p>
    <w:p w14:paraId="2DFE795D" w14:textId="3DAF30C6" w:rsidR="00A363B6" w:rsidRDefault="00A363B6" w:rsidP="00A363B6">
      <w:pPr>
        <w:pStyle w:val="Description"/>
      </w:pPr>
      <w:r w:rsidRPr="0053290D">
        <w:rPr>
          <w:rStyle w:val="InlineClass"/>
        </w:rPr>
        <w:t>istream</w:t>
      </w:r>
      <w:r w:rsidRPr="0053290D">
        <w:rPr>
          <w:rStyle w:val="InlineCode"/>
        </w:rPr>
        <w:t xml:space="preserve">&amp; </w:t>
      </w:r>
      <w:r w:rsidRPr="0053290D">
        <w:rPr>
          <w:rStyle w:val="InlineClass"/>
        </w:rPr>
        <w:t>Date</w:t>
      </w:r>
      <w:r w:rsidRPr="0053290D">
        <w:rPr>
          <w:rStyle w:val="InlineCode"/>
        </w:rPr>
        <w:t>::read(</w:t>
      </w:r>
      <w:r w:rsidRPr="0053290D">
        <w:rPr>
          <w:rStyle w:val="InlineClass"/>
        </w:rPr>
        <w:t>istream</w:t>
      </w:r>
      <w:r w:rsidRPr="0053290D">
        <w:rPr>
          <w:rStyle w:val="InlineCode"/>
        </w:rPr>
        <w:t>&amp; is)</w:t>
      </w:r>
      <w:r>
        <w:t>: A query that reads from an input stream a date in the following format:  (three integers separated by a single character).</w:t>
      </w:r>
    </w:p>
    <w:p w14:paraId="71FB987C" w14:textId="7CA339CB" w:rsidR="00A363B6" w:rsidRDefault="00F749FD" w:rsidP="00A363B6">
      <w:pPr>
        <w:pStyle w:val="Description"/>
        <w:numPr>
          <w:ilvl w:val="0"/>
          <w:numId w:val="0"/>
        </w:numPr>
        <w:ind w:left="1560" w:hanging="284"/>
      </w:pPr>
      <w:r w:rsidRPr="00F749FD">
        <w:t>This function does not prompt the user.</w:t>
      </w:r>
    </w:p>
    <w:p w14:paraId="1CED1663" w14:textId="3806AEF1" w:rsidR="00F749FD" w:rsidRDefault="00F749FD" w:rsidP="00A363B6">
      <w:pPr>
        <w:pStyle w:val="Description"/>
        <w:numPr>
          <w:ilvl w:val="0"/>
          <w:numId w:val="0"/>
        </w:numPr>
        <w:ind w:left="1560" w:hanging="284"/>
      </w:pPr>
      <w:r w:rsidRPr="00F749FD">
        <w:t xml:space="preserve">If </w:t>
      </w:r>
      <w:r>
        <w:t xml:space="preserve">the reading fails </w:t>
      </w:r>
      <w:r w:rsidRPr="00F749FD">
        <w:t>at any point (</w:t>
      </w:r>
      <w:r>
        <w:t>when the reading fails,</w:t>
      </w:r>
      <w:r w:rsidRPr="00F749FD">
        <w:t xml:space="preserve"> the function </w:t>
      </w:r>
      <w:r w:rsidRPr="0053290D">
        <w:rPr>
          <w:rStyle w:val="InlineCode"/>
        </w:rPr>
        <w:t>is.fail()</w:t>
      </w:r>
      <w:r w:rsidRPr="00F749FD">
        <w:t xml:space="preserve"> returns </w:t>
      </w:r>
      <w:r w:rsidRPr="0053290D">
        <w:rPr>
          <w:rStyle w:val="InlineKeyword"/>
        </w:rPr>
        <w:t>true</w:t>
      </w:r>
      <w:r w:rsidRPr="00F749FD">
        <w:t xml:space="preserve">), this function sets </w:t>
      </w:r>
      <w:r w:rsidR="00104CA9">
        <w:t xml:space="preserve">the object in a safe state and updates the </w:t>
      </w:r>
      <w:r w:rsidRPr="00F749FD">
        <w:t xml:space="preserve">state </w:t>
      </w:r>
      <w:r w:rsidR="00104CA9">
        <w:t xml:space="preserve">attribute </w:t>
      </w:r>
      <w:r w:rsidRPr="00F749FD">
        <w:t xml:space="preserve">to </w:t>
      </w:r>
      <w:r w:rsidRPr="0053290D">
        <w:rPr>
          <w:rStyle w:val="InlineCode"/>
        </w:rPr>
        <w:t>error_input</w:t>
      </w:r>
      <w:r w:rsidRPr="00F749FD">
        <w:t>.</w:t>
      </w:r>
    </w:p>
    <w:p w14:paraId="23D1B4FC" w14:textId="3CA2650C" w:rsidR="00F749FD" w:rsidRDefault="00F749FD" w:rsidP="00A363B6">
      <w:pPr>
        <w:pStyle w:val="Description"/>
        <w:numPr>
          <w:ilvl w:val="0"/>
          <w:numId w:val="0"/>
        </w:numPr>
        <w:ind w:left="1560" w:hanging="284"/>
      </w:pPr>
      <w:r w:rsidRPr="00F749FD">
        <w:t xml:space="preserve">If </w:t>
      </w:r>
      <w:r w:rsidR="00104CA9">
        <w:t>this</w:t>
      </w:r>
      <w:r w:rsidRPr="00F749FD">
        <w:t xml:space="preserve"> function reads the numbers successfully, and the read values are valid, it stores them into the instance variables</w:t>
      </w:r>
      <w:r w:rsidR="00104CA9">
        <w:t xml:space="preserve"> and sets the status to </w:t>
      </w:r>
      <w:r w:rsidR="00104CA9" w:rsidRPr="0053290D">
        <w:rPr>
          <w:rStyle w:val="InlineCode"/>
        </w:rPr>
        <w:t>no_error</w:t>
      </w:r>
      <w:r w:rsidRPr="00F749FD">
        <w:t xml:space="preserve">. </w:t>
      </w:r>
    </w:p>
    <w:p w14:paraId="44F9374B" w14:textId="2BA5FE78" w:rsidR="00F749FD" w:rsidRDefault="00F749FD" w:rsidP="00A363B6">
      <w:pPr>
        <w:pStyle w:val="Description"/>
        <w:numPr>
          <w:ilvl w:val="0"/>
          <w:numId w:val="0"/>
        </w:numPr>
        <w:ind w:left="1560" w:hanging="284"/>
      </w:pPr>
      <w:r w:rsidRPr="00F749FD">
        <w:t xml:space="preserve">Regardless of the result of the input process, your function returns a reference to the </w:t>
      </w:r>
      <w:r w:rsidRPr="0053290D">
        <w:rPr>
          <w:rStyle w:val="InlineCode"/>
        </w:rPr>
        <w:t>std::</w:t>
      </w:r>
      <w:r w:rsidRPr="0053290D">
        <w:rPr>
          <w:rStyle w:val="InlineClass"/>
        </w:rPr>
        <w:t>istream</w:t>
      </w:r>
      <w:r w:rsidRPr="00F749FD">
        <w:t xml:space="preserve"> object.</w:t>
      </w:r>
    </w:p>
    <w:p w14:paraId="0227F3D8" w14:textId="16A674B5" w:rsidR="00A363B6" w:rsidRDefault="00A363B6" w:rsidP="0053290D">
      <w:pPr>
        <w:pStyle w:val="Description"/>
      </w:pPr>
      <w:r w:rsidRPr="001B7834">
        <w:rPr>
          <w:rStyle w:val="InlineClass"/>
        </w:rPr>
        <w:t>ostream</w:t>
      </w:r>
      <w:r w:rsidRPr="001B7834">
        <w:rPr>
          <w:rStyle w:val="InlineCode"/>
        </w:rPr>
        <w:t xml:space="preserve">&amp; </w:t>
      </w:r>
      <w:r w:rsidRPr="001B7834">
        <w:rPr>
          <w:rStyle w:val="InlineClass"/>
        </w:rPr>
        <w:t>Date</w:t>
      </w:r>
      <w:r w:rsidRPr="001B7834">
        <w:rPr>
          <w:rStyle w:val="InlineCode"/>
        </w:rPr>
        <w:t>::write(</w:t>
      </w:r>
      <w:r w:rsidRPr="001B7834">
        <w:rPr>
          <w:rStyle w:val="InlineClass"/>
        </w:rPr>
        <w:t>ostream</w:t>
      </w:r>
      <w:r w:rsidRPr="001B7834">
        <w:rPr>
          <w:rStyle w:val="InlineCode"/>
        </w:rPr>
        <w:t>&amp; os)</w:t>
      </w:r>
      <w:r>
        <w:t>:</w:t>
      </w:r>
      <w:r w:rsidR="0053290D" w:rsidRPr="0053290D">
        <w:t xml:space="preserve"> </w:t>
      </w:r>
      <w:r w:rsidR="0053290D">
        <w:t>A</w:t>
      </w:r>
      <w:r w:rsidR="0053290D" w:rsidRPr="0053290D">
        <w:t xml:space="preserve"> query </w:t>
      </w:r>
      <w:r w:rsidR="0053290D">
        <w:t xml:space="preserve">that </w:t>
      </w:r>
      <w:r w:rsidR="0053290D" w:rsidRPr="0053290D">
        <w:t xml:space="preserve">writes the date to an </w:t>
      </w:r>
      <w:r w:rsidR="0053290D" w:rsidRPr="001B7834">
        <w:rPr>
          <w:rStyle w:val="InlineCode"/>
        </w:rPr>
        <w:t>std::</w:t>
      </w:r>
      <w:r w:rsidR="0053290D" w:rsidRPr="001B7834">
        <w:rPr>
          <w:rStyle w:val="InlineClass"/>
        </w:rPr>
        <w:t>ostream</w:t>
      </w:r>
      <w:r w:rsidR="0053290D" w:rsidRPr="0053290D">
        <w:t xml:space="preserve"> object in the following format: </w:t>
      </w:r>
      <w:r w:rsidR="0053290D" w:rsidRPr="001B7834">
        <w:rPr>
          <w:rStyle w:val="InlineCode"/>
        </w:rPr>
        <w:t>YYYY/MM/DD</w:t>
      </w:r>
      <w:r w:rsidR="0053290D" w:rsidRPr="0053290D">
        <w:t xml:space="preserve">, and then returns a reference to the </w:t>
      </w:r>
      <w:r w:rsidR="0053290D" w:rsidRPr="001B7834">
        <w:rPr>
          <w:rStyle w:val="InlineCode"/>
        </w:rPr>
        <w:t>std::</w:t>
      </w:r>
      <w:r w:rsidR="0053290D" w:rsidRPr="001B7834">
        <w:rPr>
          <w:rStyle w:val="InlineClass"/>
        </w:rPr>
        <w:t>ostream</w:t>
      </w:r>
      <w:r w:rsidR="0053290D" w:rsidRPr="0053290D">
        <w:t xml:space="preserve"> object.</w:t>
      </w:r>
    </w:p>
    <w:p w14:paraId="42729C88" w14:textId="461EE266" w:rsidR="00A363B6" w:rsidRDefault="00A363B6" w:rsidP="00A363B6">
      <w:pPr>
        <w:autoSpaceDE w:val="0"/>
        <w:autoSpaceDN w:val="0"/>
        <w:adjustRightInd w:val="0"/>
        <w:spacing w:after="120" w:line="240" w:lineRule="auto"/>
        <w:ind w:firstLine="567"/>
        <w:jc w:val="both"/>
        <w:rPr>
          <w:sz w:val="28"/>
          <w:szCs w:val="28"/>
          <w:lang w:val="en-US"/>
        </w:rPr>
      </w:pPr>
      <w:r w:rsidRPr="00EC4920">
        <w:rPr>
          <w:sz w:val="28"/>
          <w:szCs w:val="28"/>
          <w:lang w:val="en-US"/>
        </w:rPr>
        <w:t xml:space="preserve">Add to the </w:t>
      </w:r>
      <w:r>
        <w:rPr>
          <w:sz w:val="28"/>
          <w:szCs w:val="28"/>
          <w:lang w:val="en-US"/>
        </w:rPr>
        <w:t>following free helper function functions:</w:t>
      </w:r>
    </w:p>
    <w:p w14:paraId="7462C964" w14:textId="3A465890" w:rsidR="001B7834" w:rsidRDefault="001B7834" w:rsidP="001B7834">
      <w:pPr>
        <w:pStyle w:val="Description"/>
      </w:pPr>
      <w:r w:rsidRPr="00E54BDF">
        <w:rPr>
          <w:rStyle w:val="InlineKeyword"/>
        </w:rPr>
        <w:t>operator</w:t>
      </w:r>
      <w:r>
        <w:rPr>
          <w:rStyle w:val="InlineCode"/>
        </w:rPr>
        <w:t>&lt;&lt;</w:t>
      </w:r>
      <w:r>
        <w:t xml:space="preserve">: Prints the date to the first parameter (use </w:t>
      </w:r>
      <w:r w:rsidRPr="0053290D">
        <w:rPr>
          <w:rStyle w:val="InlineClass"/>
        </w:rPr>
        <w:t>Date</w:t>
      </w:r>
      <w:r w:rsidRPr="0053290D">
        <w:rPr>
          <w:rStyle w:val="InlineCode"/>
        </w:rPr>
        <w:t>::</w:t>
      </w:r>
      <w:r>
        <w:rPr>
          <w:rStyle w:val="InlineCode"/>
        </w:rPr>
        <w:t>write</w:t>
      </w:r>
      <w:r w:rsidRPr="0053290D">
        <w:rPr>
          <w:rStyle w:val="InlineCode"/>
        </w:rPr>
        <w:t>(</w:t>
      </w:r>
      <w:r>
        <w:rPr>
          <w:rStyle w:val="InlineCode"/>
        </w:rPr>
        <w:t>…)</w:t>
      </w:r>
      <w:r>
        <w:t>).</w:t>
      </w:r>
    </w:p>
    <w:p w14:paraId="6300DD44" w14:textId="351FD951" w:rsidR="001B7834" w:rsidRDefault="006823AF" w:rsidP="001B7834">
      <w:pPr>
        <w:pStyle w:val="Description"/>
      </w:pPr>
      <w:r>
        <w:rPr>
          <w:rStyle w:val="InlineKeyword"/>
        </w:rPr>
        <w:t>o</w:t>
      </w:r>
      <w:r w:rsidR="001B7834" w:rsidRPr="00E54BDF">
        <w:rPr>
          <w:rStyle w:val="InlineKeyword"/>
        </w:rPr>
        <w:t>perator</w:t>
      </w:r>
      <w:r w:rsidR="001B7834">
        <w:rPr>
          <w:rStyle w:val="InlineCode"/>
        </w:rPr>
        <w:t>&gt;&gt;</w:t>
      </w:r>
      <w:r w:rsidR="001B7834">
        <w:t xml:space="preserve">: Reads the date from the first parameter (use </w:t>
      </w:r>
      <w:r w:rsidR="001B7834" w:rsidRPr="0053290D">
        <w:rPr>
          <w:rStyle w:val="InlineClass"/>
        </w:rPr>
        <w:t>Date</w:t>
      </w:r>
      <w:r w:rsidR="001B7834" w:rsidRPr="0053290D">
        <w:rPr>
          <w:rStyle w:val="InlineCode"/>
        </w:rPr>
        <w:t>::read(</w:t>
      </w:r>
      <w:r w:rsidR="001B7834">
        <w:rPr>
          <w:rStyle w:val="InlineCode"/>
        </w:rPr>
        <w:t>…)</w:t>
      </w:r>
      <w:r w:rsidR="001B7834">
        <w:t>).</w:t>
      </w:r>
    </w:p>
    <w:p w14:paraId="6F2FA4F7" w14:textId="39DB5508" w:rsidR="00137934" w:rsidRPr="001B7834" w:rsidRDefault="001B7834" w:rsidP="001B7834">
      <w:pPr>
        <w:autoSpaceDE w:val="0"/>
        <w:autoSpaceDN w:val="0"/>
        <w:adjustRightInd w:val="0"/>
        <w:spacing w:after="120" w:line="240" w:lineRule="auto"/>
        <w:ind w:firstLine="567"/>
        <w:jc w:val="both"/>
        <w:rPr>
          <w:sz w:val="28"/>
          <w:szCs w:val="28"/>
          <w:lang w:val="en-US"/>
        </w:rPr>
      </w:pPr>
      <w:r>
        <w:rPr>
          <w:sz w:val="28"/>
          <w:szCs w:val="28"/>
          <w:lang w:val="en-US"/>
        </w:rPr>
        <w:t>You can add as many private members as your design requires. Do not add extra public members.</w:t>
      </w:r>
    </w:p>
    <w:p w14:paraId="2476384A" w14:textId="63EB0FC1" w:rsidR="00137934" w:rsidRDefault="00137934" w:rsidP="001B7834">
      <w:pPr>
        <w:pStyle w:val="Heading2"/>
        <w:keepLines w:val="0"/>
        <w:autoSpaceDE w:val="0"/>
        <w:autoSpaceDN w:val="0"/>
        <w:adjustRightInd w:val="0"/>
        <w:spacing w:before="100" w:beforeAutospacing="1" w:after="100" w:afterAutospacing="1" w:line="240" w:lineRule="auto"/>
        <w:ind w:firstLine="567"/>
        <w:jc w:val="both"/>
        <w:textAlignment w:val="baseline"/>
        <w:rPr>
          <w:rFonts w:ascii="Cambria" w:eastAsia="Times New Roman" w:hAnsi="Cambria" w:cs="Arial"/>
          <w:b/>
          <w:bCs/>
          <w:smallCaps/>
          <w:sz w:val="32"/>
          <w:szCs w:val="32"/>
          <w:lang w:val="en-US"/>
        </w:rPr>
      </w:pPr>
      <w:r w:rsidRPr="001B7834">
        <w:rPr>
          <w:rFonts w:ascii="Cambria" w:eastAsia="Times New Roman" w:hAnsi="Cambria" w:cs="Arial"/>
          <w:b/>
          <w:bCs/>
          <w:smallCaps/>
          <w:sz w:val="32"/>
          <w:szCs w:val="32"/>
          <w:lang w:val="en-US"/>
        </w:rPr>
        <w:t>S</w:t>
      </w:r>
      <w:r w:rsidR="001B7834">
        <w:rPr>
          <w:rFonts w:ascii="Cambria" w:eastAsia="Times New Roman" w:hAnsi="Cambria" w:cs="Arial"/>
          <w:b/>
          <w:bCs/>
          <w:smallCaps/>
          <w:sz w:val="32"/>
          <w:szCs w:val="32"/>
          <w:lang w:val="en-US"/>
        </w:rPr>
        <w:t>ubmission</w:t>
      </w:r>
      <w:r w:rsidRPr="001B7834">
        <w:rPr>
          <w:rFonts w:ascii="Cambria" w:eastAsia="Times New Roman" w:hAnsi="Cambria" w:cs="Arial"/>
          <w:b/>
          <w:bCs/>
          <w:smallCaps/>
          <w:sz w:val="32"/>
          <w:szCs w:val="32"/>
          <w:lang w:val="en-US"/>
        </w:rPr>
        <w:t xml:space="preserve"> </w:t>
      </w:r>
    </w:p>
    <w:p w14:paraId="62453A5D" w14:textId="71FCD896" w:rsidR="006823AF" w:rsidRPr="006823AF" w:rsidRDefault="006823AF" w:rsidP="006823A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If not on matrix already, upload </w:t>
      </w:r>
      <w:r>
        <w:rPr>
          <w:rStyle w:val="InlineCode"/>
          <w:lang w:val="en-US"/>
        </w:rPr>
        <w:t>Date</w:t>
      </w:r>
      <w:r w:rsidRPr="006823AF">
        <w:rPr>
          <w:rStyle w:val="InlineCode"/>
          <w:lang w:val="en-US"/>
        </w:rPr>
        <w:t>.h</w:t>
      </w:r>
      <w:r w:rsidRPr="006823AF">
        <w:rPr>
          <w:sz w:val="28"/>
          <w:szCs w:val="28"/>
          <w:lang w:val="en-US"/>
        </w:rPr>
        <w:t xml:space="preserve">, </w:t>
      </w:r>
      <w:r>
        <w:rPr>
          <w:rStyle w:val="InlineCode"/>
          <w:lang w:val="en-US"/>
        </w:rPr>
        <w:t>Date</w:t>
      </w:r>
      <w:r w:rsidRPr="006823AF">
        <w:rPr>
          <w:rStyle w:val="InlineCode"/>
          <w:lang w:val="en-US"/>
        </w:rPr>
        <w:t>.cpp</w:t>
      </w:r>
      <w:r w:rsidRPr="006823AF">
        <w:rPr>
          <w:sz w:val="28"/>
          <w:szCs w:val="28"/>
          <w:lang w:val="en-US"/>
        </w:rPr>
        <w:t xml:space="preserve"> and </w:t>
      </w:r>
      <w:r>
        <w:rPr>
          <w:rStyle w:val="InlineCode"/>
          <w:lang w:val="en-US"/>
        </w:rPr>
        <w:t>ms1</w:t>
      </w:r>
      <w:r w:rsidRPr="006823AF">
        <w:rPr>
          <w:rStyle w:val="InlineCode"/>
          <w:lang w:val="en-US"/>
        </w:rPr>
        <w:t>.cpp</w:t>
      </w:r>
      <w:r w:rsidRPr="006823AF">
        <w:rPr>
          <w:sz w:val="28"/>
          <w:szCs w:val="28"/>
          <w:lang w:val="en-US"/>
        </w:rPr>
        <w:t xml:space="preserve"> to your matrix account. Compile and run your code and make sure everything works properly.</w:t>
      </w:r>
    </w:p>
    <w:p w14:paraId="14DCFE65" w14:textId="018C7935" w:rsidR="006823AF" w:rsidRPr="006823AF" w:rsidRDefault="006823AF" w:rsidP="006823A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Then, run the following command from your account (use your professor’s Seneca </w:t>
      </w:r>
      <w:r w:rsidRPr="006823AF">
        <w:rPr>
          <w:rStyle w:val="InlineCode"/>
          <w:lang w:val="en-US"/>
        </w:rPr>
        <w:t>userid</w:t>
      </w:r>
      <w:r w:rsidRPr="006823AF">
        <w:rPr>
          <w:sz w:val="28"/>
          <w:szCs w:val="28"/>
          <w:lang w:val="en-US"/>
        </w:rPr>
        <w:t xml:space="preserve"> to replace </w:t>
      </w:r>
      <w:r w:rsidRPr="006823AF">
        <w:rPr>
          <w:rStyle w:val="InlineCode"/>
          <w:lang w:val="en-US"/>
        </w:rPr>
        <w:t>profname.proflastname</w:t>
      </w:r>
      <w:r>
        <w:rPr>
          <w:sz w:val="28"/>
          <w:szCs w:val="28"/>
          <w:lang w:val="en-US"/>
        </w:rPr>
        <w:t>)</w:t>
      </w:r>
      <w:r w:rsidRPr="006823AF">
        <w:rPr>
          <w:sz w:val="28"/>
          <w:szCs w:val="28"/>
          <w:lang w:val="en-US"/>
        </w:rPr>
        <w:t>:</w:t>
      </w:r>
    </w:p>
    <w:p w14:paraId="7D181EC9" w14:textId="3DFE2801" w:rsidR="006823AF" w:rsidRPr="00C92DC9" w:rsidRDefault="006823AF" w:rsidP="006823AF">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44_</w:t>
      </w:r>
      <w:r>
        <w:rPr>
          <w:rFonts w:ascii="Consolas" w:eastAsia="Times New Roman" w:hAnsi="Consolas" w:cs="Courier New"/>
          <w:b/>
          <w:bCs/>
          <w:noProof/>
          <w:color w:val="000000"/>
          <w:sz w:val="32"/>
          <w:szCs w:val="32"/>
        </w:rPr>
        <w:t>ms1</w:t>
      </w:r>
      <w:r w:rsidRPr="00C92DC9">
        <w:rPr>
          <w:rStyle w:val="OutputInstruction"/>
          <w:rFonts w:eastAsiaTheme="minorHAnsi"/>
        </w:rPr>
        <w:t>&lt;ENTER&gt;</w:t>
      </w:r>
    </w:p>
    <w:p w14:paraId="21620AC5" w14:textId="77777777" w:rsidR="006823AF" w:rsidRPr="006823AF" w:rsidRDefault="006823AF" w:rsidP="006823AF">
      <w:pPr>
        <w:autoSpaceDE w:val="0"/>
        <w:autoSpaceDN w:val="0"/>
        <w:adjustRightInd w:val="0"/>
        <w:spacing w:after="120" w:line="240" w:lineRule="auto"/>
        <w:jc w:val="both"/>
        <w:rPr>
          <w:sz w:val="28"/>
          <w:szCs w:val="28"/>
          <w:lang w:val="en-US"/>
        </w:rPr>
      </w:pPr>
      <w:r w:rsidRPr="006823AF">
        <w:rPr>
          <w:sz w:val="28"/>
          <w:szCs w:val="28"/>
          <w:lang w:val="en-US"/>
        </w:rPr>
        <w:t>and follow the instructions.</w:t>
      </w:r>
    </w:p>
    <w:p w14:paraId="4943E3E2" w14:textId="77777777" w:rsidR="006823AF" w:rsidRPr="00AD20E6" w:rsidRDefault="006823AF" w:rsidP="006823AF">
      <w:pPr>
        <w:pStyle w:val="Important"/>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4C8A3768" w14:textId="70613218" w:rsidR="006823AF" w:rsidRDefault="006823AF" w:rsidP="006823AF">
      <w:pPr>
        <w:spacing w:after="0"/>
      </w:pPr>
    </w:p>
    <w:sectPr w:rsidR="006823AF" w:rsidSect="0093234B">
      <w:headerReference w:type="default" r:id="rId8"/>
      <w:pgSz w:w="12240" w:h="15840"/>
      <w:pgMar w:top="1440" w:right="1440" w:bottom="117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503B69" w14:textId="77777777" w:rsidR="00BC425A" w:rsidRDefault="00BC425A" w:rsidP="007F16FB">
      <w:pPr>
        <w:spacing w:after="0" w:line="240" w:lineRule="auto"/>
      </w:pPr>
      <w:r>
        <w:separator/>
      </w:r>
    </w:p>
  </w:endnote>
  <w:endnote w:type="continuationSeparator" w:id="0">
    <w:p w14:paraId="050D7C1F" w14:textId="77777777" w:rsidR="00BC425A" w:rsidRDefault="00BC425A" w:rsidP="007F16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58F086" w14:textId="77777777" w:rsidR="00BC425A" w:rsidRDefault="00BC425A" w:rsidP="007F16FB">
      <w:pPr>
        <w:spacing w:after="0" w:line="240" w:lineRule="auto"/>
      </w:pPr>
      <w:r>
        <w:separator/>
      </w:r>
    </w:p>
  </w:footnote>
  <w:footnote w:type="continuationSeparator" w:id="0">
    <w:p w14:paraId="3F473C4A" w14:textId="77777777" w:rsidR="00BC425A" w:rsidRDefault="00BC425A" w:rsidP="007F16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6400652"/>
      <w:docPartObj>
        <w:docPartGallery w:val="Page Numbers (Top of Page)"/>
        <w:docPartUnique/>
      </w:docPartObj>
    </w:sdtPr>
    <w:sdtEndPr>
      <w:rPr>
        <w:noProof/>
      </w:rPr>
    </w:sdtEndPr>
    <w:sdtContent>
      <w:p w14:paraId="2B2BB63D" w14:textId="7ED918A9" w:rsidR="00137934" w:rsidRDefault="00137934">
        <w:pPr>
          <w:pStyle w:val="Header"/>
          <w:jc w:val="right"/>
        </w:pPr>
        <w:r>
          <w:fldChar w:fldCharType="begin"/>
        </w:r>
        <w:r>
          <w:instrText xml:space="preserve"> PAGE   \* MERGEFORMAT </w:instrText>
        </w:r>
        <w:r>
          <w:fldChar w:fldCharType="separate"/>
        </w:r>
        <w:r w:rsidR="00A12B09">
          <w:rPr>
            <w:noProof/>
          </w:rPr>
          <w:t>1</w:t>
        </w:r>
        <w:r>
          <w:rPr>
            <w:noProof/>
          </w:rPr>
          <w:fldChar w:fldCharType="end"/>
        </w:r>
      </w:p>
    </w:sdtContent>
  </w:sdt>
  <w:p w14:paraId="530E538A" w14:textId="77777777" w:rsidR="00137934" w:rsidRDefault="001379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83A8F"/>
    <w:multiLevelType w:val="hybridMultilevel"/>
    <w:tmpl w:val="5FC6A2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3305CCB"/>
    <w:multiLevelType w:val="hybridMultilevel"/>
    <w:tmpl w:val="63F29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227A18"/>
    <w:multiLevelType w:val="hybridMultilevel"/>
    <w:tmpl w:val="6E46ED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07080"/>
    <w:multiLevelType w:val="hybridMultilevel"/>
    <w:tmpl w:val="73AC1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9B544B"/>
    <w:multiLevelType w:val="hybridMultilevel"/>
    <w:tmpl w:val="D45A3D24"/>
    <w:lvl w:ilvl="0" w:tplc="2138AECC">
      <w:start w:val="1"/>
      <w:numFmt w:val="bullet"/>
      <w:pStyle w:val="Description"/>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 w15:restartNumberingAfterBreak="0">
    <w:nsid w:val="1BBA5372"/>
    <w:multiLevelType w:val="hybridMultilevel"/>
    <w:tmpl w:val="F7843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933249"/>
    <w:multiLevelType w:val="hybridMultilevel"/>
    <w:tmpl w:val="BE2AFF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EDD3947"/>
    <w:multiLevelType w:val="hybridMultilevel"/>
    <w:tmpl w:val="473059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59302A"/>
    <w:multiLevelType w:val="hybridMultilevel"/>
    <w:tmpl w:val="FCF85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8C52F1"/>
    <w:multiLevelType w:val="hybridMultilevel"/>
    <w:tmpl w:val="815ABA84"/>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10" w15:restartNumberingAfterBreak="0">
    <w:nsid w:val="3249451F"/>
    <w:multiLevelType w:val="hybridMultilevel"/>
    <w:tmpl w:val="14C4E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141BCD"/>
    <w:multiLevelType w:val="hybridMultilevel"/>
    <w:tmpl w:val="55C0066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C8D3E56"/>
    <w:multiLevelType w:val="hybridMultilevel"/>
    <w:tmpl w:val="63201854"/>
    <w:lvl w:ilvl="0" w:tplc="3F7019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2B69B4"/>
    <w:multiLevelType w:val="hybridMultilevel"/>
    <w:tmpl w:val="C0425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845B5C"/>
    <w:multiLevelType w:val="hybridMultilevel"/>
    <w:tmpl w:val="4482B70C"/>
    <w:lvl w:ilvl="0" w:tplc="28581C9E">
      <w:numFmt w:val="bullet"/>
      <w:lvlText w:val="-"/>
      <w:lvlJc w:val="left"/>
      <w:pPr>
        <w:ind w:left="720" w:hanging="360"/>
      </w:pPr>
      <w:rPr>
        <w:rFonts w:ascii="Consolas" w:eastAsiaTheme="minorHAnsi" w:hAnsi="Consolas" w:cs="Consola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4651E9D"/>
    <w:multiLevelType w:val="hybridMultilevel"/>
    <w:tmpl w:val="C3E26CB6"/>
    <w:lvl w:ilvl="0" w:tplc="71740FCE">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47A34F1"/>
    <w:multiLevelType w:val="hybridMultilevel"/>
    <w:tmpl w:val="7A86E8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5BF6C6C"/>
    <w:multiLevelType w:val="hybridMultilevel"/>
    <w:tmpl w:val="9A02CBF8"/>
    <w:lvl w:ilvl="0" w:tplc="10090001">
      <w:start w:val="1"/>
      <w:numFmt w:val="bullet"/>
      <w:lvlText w:val=""/>
      <w:lvlJc w:val="left"/>
      <w:pPr>
        <w:ind w:left="720" w:hanging="360"/>
      </w:pPr>
      <w:rPr>
        <w:rFonts w:ascii="Symbol" w:hAnsi="Symbol" w:hint="default"/>
      </w:rPr>
    </w:lvl>
    <w:lvl w:ilvl="1" w:tplc="5C6AD016">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90F5A66"/>
    <w:multiLevelType w:val="hybridMultilevel"/>
    <w:tmpl w:val="628AD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BE23F7"/>
    <w:multiLevelType w:val="hybridMultilevel"/>
    <w:tmpl w:val="E41EF1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CAE27C2"/>
    <w:multiLevelType w:val="hybridMultilevel"/>
    <w:tmpl w:val="7D9A0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34ACD"/>
    <w:multiLevelType w:val="multilevel"/>
    <w:tmpl w:val="9D762E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3A55E4C"/>
    <w:multiLevelType w:val="hybridMultilevel"/>
    <w:tmpl w:val="BC64C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61540E"/>
    <w:multiLevelType w:val="hybridMultilevel"/>
    <w:tmpl w:val="D5AA6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D61B8F"/>
    <w:multiLevelType w:val="hybridMultilevel"/>
    <w:tmpl w:val="FB66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B908F5"/>
    <w:multiLevelType w:val="hybridMultilevel"/>
    <w:tmpl w:val="B240D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5"/>
  </w:num>
  <w:num w:numId="4">
    <w:abstractNumId w:val="14"/>
  </w:num>
  <w:num w:numId="5">
    <w:abstractNumId w:val="22"/>
  </w:num>
  <w:num w:numId="6">
    <w:abstractNumId w:val="18"/>
  </w:num>
  <w:num w:numId="7">
    <w:abstractNumId w:val="23"/>
  </w:num>
  <w:num w:numId="8">
    <w:abstractNumId w:val="6"/>
  </w:num>
  <w:num w:numId="9">
    <w:abstractNumId w:val="5"/>
  </w:num>
  <w:num w:numId="10">
    <w:abstractNumId w:val="24"/>
  </w:num>
  <w:num w:numId="11">
    <w:abstractNumId w:val="25"/>
  </w:num>
  <w:num w:numId="12">
    <w:abstractNumId w:val="13"/>
  </w:num>
  <w:num w:numId="13">
    <w:abstractNumId w:val="17"/>
  </w:num>
  <w:num w:numId="14">
    <w:abstractNumId w:val="17"/>
  </w:num>
  <w:num w:numId="15">
    <w:abstractNumId w:val="1"/>
  </w:num>
  <w:num w:numId="16">
    <w:abstractNumId w:val="16"/>
  </w:num>
  <w:num w:numId="17">
    <w:abstractNumId w:val="11"/>
  </w:num>
  <w:num w:numId="18">
    <w:abstractNumId w:val="19"/>
  </w:num>
  <w:num w:numId="19">
    <w:abstractNumId w:val="8"/>
  </w:num>
  <w:num w:numId="20">
    <w:abstractNumId w:val="3"/>
  </w:num>
  <w:num w:numId="21">
    <w:abstractNumId w:val="12"/>
  </w:num>
  <w:num w:numId="22">
    <w:abstractNumId w:val="20"/>
  </w:num>
  <w:num w:numId="23">
    <w:abstractNumId w:val="7"/>
  </w:num>
  <w:num w:numId="24">
    <w:abstractNumId w:val="10"/>
  </w:num>
  <w:num w:numId="25">
    <w:abstractNumId w:val="2"/>
  </w:num>
  <w:num w:numId="26">
    <w:abstractNumId w:val="21"/>
  </w:num>
  <w:num w:numId="27">
    <w:abstractNumId w:val="9"/>
  </w:num>
  <w:num w:numId="28">
    <w:abstractNumId w:val="4"/>
  </w:num>
  <w:num w:numId="29">
    <w:abstractNumId w:val="4"/>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57703"/>
    <w:rsid w:val="000113B0"/>
    <w:rsid w:val="00027122"/>
    <w:rsid w:val="00040F16"/>
    <w:rsid w:val="0005209A"/>
    <w:rsid w:val="00075120"/>
    <w:rsid w:val="00093C8F"/>
    <w:rsid w:val="000B113C"/>
    <w:rsid w:val="000B4FD0"/>
    <w:rsid w:val="000D5FD0"/>
    <w:rsid w:val="000E2D74"/>
    <w:rsid w:val="00100FB5"/>
    <w:rsid w:val="00104CA9"/>
    <w:rsid w:val="001056E9"/>
    <w:rsid w:val="00112E98"/>
    <w:rsid w:val="00122D44"/>
    <w:rsid w:val="00123D11"/>
    <w:rsid w:val="001255C1"/>
    <w:rsid w:val="00137934"/>
    <w:rsid w:val="0016305C"/>
    <w:rsid w:val="001665BA"/>
    <w:rsid w:val="00182C52"/>
    <w:rsid w:val="001918F5"/>
    <w:rsid w:val="001B7834"/>
    <w:rsid w:val="001C3908"/>
    <w:rsid w:val="001D0D9D"/>
    <w:rsid w:val="001D7D6D"/>
    <w:rsid w:val="001E73B7"/>
    <w:rsid w:val="00204377"/>
    <w:rsid w:val="00223E79"/>
    <w:rsid w:val="002412D0"/>
    <w:rsid w:val="002423FF"/>
    <w:rsid w:val="00253027"/>
    <w:rsid w:val="00257A8F"/>
    <w:rsid w:val="002735AF"/>
    <w:rsid w:val="00273E51"/>
    <w:rsid w:val="002751A5"/>
    <w:rsid w:val="00294CFB"/>
    <w:rsid w:val="002C1C41"/>
    <w:rsid w:val="002C4792"/>
    <w:rsid w:val="002E3DE6"/>
    <w:rsid w:val="002F7822"/>
    <w:rsid w:val="00322170"/>
    <w:rsid w:val="00354B00"/>
    <w:rsid w:val="00367B5A"/>
    <w:rsid w:val="00374D13"/>
    <w:rsid w:val="003869BE"/>
    <w:rsid w:val="003B313E"/>
    <w:rsid w:val="003B4497"/>
    <w:rsid w:val="003C642D"/>
    <w:rsid w:val="003E495B"/>
    <w:rsid w:val="003F1642"/>
    <w:rsid w:val="004045A5"/>
    <w:rsid w:val="00406DC1"/>
    <w:rsid w:val="00456992"/>
    <w:rsid w:val="00457703"/>
    <w:rsid w:val="00473202"/>
    <w:rsid w:val="004B04C7"/>
    <w:rsid w:val="004B64AF"/>
    <w:rsid w:val="004C4747"/>
    <w:rsid w:val="00500C84"/>
    <w:rsid w:val="005032E2"/>
    <w:rsid w:val="00505378"/>
    <w:rsid w:val="00516E5A"/>
    <w:rsid w:val="005234F8"/>
    <w:rsid w:val="00527A6A"/>
    <w:rsid w:val="00530B8B"/>
    <w:rsid w:val="0053290D"/>
    <w:rsid w:val="0054245A"/>
    <w:rsid w:val="005C4769"/>
    <w:rsid w:val="00603130"/>
    <w:rsid w:val="00611919"/>
    <w:rsid w:val="00631C95"/>
    <w:rsid w:val="00633335"/>
    <w:rsid w:val="00650454"/>
    <w:rsid w:val="00651382"/>
    <w:rsid w:val="006628DD"/>
    <w:rsid w:val="00672828"/>
    <w:rsid w:val="006823AF"/>
    <w:rsid w:val="006831AF"/>
    <w:rsid w:val="00683680"/>
    <w:rsid w:val="006A35FD"/>
    <w:rsid w:val="006A6D4B"/>
    <w:rsid w:val="006B29F1"/>
    <w:rsid w:val="006D1667"/>
    <w:rsid w:val="006E10B4"/>
    <w:rsid w:val="006E6B4C"/>
    <w:rsid w:val="006F5777"/>
    <w:rsid w:val="007105E3"/>
    <w:rsid w:val="00726742"/>
    <w:rsid w:val="00726BD5"/>
    <w:rsid w:val="007416FD"/>
    <w:rsid w:val="00792C56"/>
    <w:rsid w:val="0079612E"/>
    <w:rsid w:val="007A7656"/>
    <w:rsid w:val="007B493F"/>
    <w:rsid w:val="007D58A3"/>
    <w:rsid w:val="007E32D0"/>
    <w:rsid w:val="007E490E"/>
    <w:rsid w:val="007E61D2"/>
    <w:rsid w:val="007F16FB"/>
    <w:rsid w:val="007F6F71"/>
    <w:rsid w:val="00804FAF"/>
    <w:rsid w:val="00812C68"/>
    <w:rsid w:val="0081718E"/>
    <w:rsid w:val="008317F6"/>
    <w:rsid w:val="0084508C"/>
    <w:rsid w:val="00860BEA"/>
    <w:rsid w:val="008636CD"/>
    <w:rsid w:val="00877795"/>
    <w:rsid w:val="00883017"/>
    <w:rsid w:val="008835D0"/>
    <w:rsid w:val="008C2945"/>
    <w:rsid w:val="008C4D85"/>
    <w:rsid w:val="008C5D09"/>
    <w:rsid w:val="009136BD"/>
    <w:rsid w:val="00922593"/>
    <w:rsid w:val="0093234B"/>
    <w:rsid w:val="00934253"/>
    <w:rsid w:val="00967FD1"/>
    <w:rsid w:val="00970E45"/>
    <w:rsid w:val="00972CC3"/>
    <w:rsid w:val="009734BB"/>
    <w:rsid w:val="00985748"/>
    <w:rsid w:val="009956A6"/>
    <w:rsid w:val="009A2A6C"/>
    <w:rsid w:val="009B71FB"/>
    <w:rsid w:val="009D5233"/>
    <w:rsid w:val="009F27F4"/>
    <w:rsid w:val="009F459B"/>
    <w:rsid w:val="009F58D0"/>
    <w:rsid w:val="00A02DB5"/>
    <w:rsid w:val="00A05454"/>
    <w:rsid w:val="00A12B09"/>
    <w:rsid w:val="00A14D31"/>
    <w:rsid w:val="00A250B3"/>
    <w:rsid w:val="00A27561"/>
    <w:rsid w:val="00A363B6"/>
    <w:rsid w:val="00A36CC5"/>
    <w:rsid w:val="00A40F4C"/>
    <w:rsid w:val="00A57385"/>
    <w:rsid w:val="00A942B3"/>
    <w:rsid w:val="00A9715A"/>
    <w:rsid w:val="00AA19EE"/>
    <w:rsid w:val="00AC3402"/>
    <w:rsid w:val="00AD1C59"/>
    <w:rsid w:val="00AE1856"/>
    <w:rsid w:val="00AF304A"/>
    <w:rsid w:val="00AF4CC8"/>
    <w:rsid w:val="00AF71A4"/>
    <w:rsid w:val="00B22C85"/>
    <w:rsid w:val="00B3092C"/>
    <w:rsid w:val="00B46FA6"/>
    <w:rsid w:val="00B536A2"/>
    <w:rsid w:val="00B55E3B"/>
    <w:rsid w:val="00B701DC"/>
    <w:rsid w:val="00B83DF5"/>
    <w:rsid w:val="00B90C7D"/>
    <w:rsid w:val="00B928BB"/>
    <w:rsid w:val="00BA7A47"/>
    <w:rsid w:val="00BB31E0"/>
    <w:rsid w:val="00BB3F98"/>
    <w:rsid w:val="00BB5DF0"/>
    <w:rsid w:val="00BC425A"/>
    <w:rsid w:val="00BD06C8"/>
    <w:rsid w:val="00BD609E"/>
    <w:rsid w:val="00C15AA1"/>
    <w:rsid w:val="00C247B7"/>
    <w:rsid w:val="00C24E48"/>
    <w:rsid w:val="00C549F6"/>
    <w:rsid w:val="00C62C4F"/>
    <w:rsid w:val="00C66211"/>
    <w:rsid w:val="00C720FA"/>
    <w:rsid w:val="00C7488D"/>
    <w:rsid w:val="00CA5F66"/>
    <w:rsid w:val="00CB6BF1"/>
    <w:rsid w:val="00CC2C8E"/>
    <w:rsid w:val="00CC669F"/>
    <w:rsid w:val="00CE77EE"/>
    <w:rsid w:val="00D0054B"/>
    <w:rsid w:val="00D14036"/>
    <w:rsid w:val="00D30745"/>
    <w:rsid w:val="00D42463"/>
    <w:rsid w:val="00D50D85"/>
    <w:rsid w:val="00D5191D"/>
    <w:rsid w:val="00D60C83"/>
    <w:rsid w:val="00D7447C"/>
    <w:rsid w:val="00D8117E"/>
    <w:rsid w:val="00D93828"/>
    <w:rsid w:val="00DA4EC7"/>
    <w:rsid w:val="00DA6670"/>
    <w:rsid w:val="00DC26BA"/>
    <w:rsid w:val="00DE1352"/>
    <w:rsid w:val="00DE1607"/>
    <w:rsid w:val="00DE1802"/>
    <w:rsid w:val="00DE46C5"/>
    <w:rsid w:val="00DF18D3"/>
    <w:rsid w:val="00DF3638"/>
    <w:rsid w:val="00DF50A1"/>
    <w:rsid w:val="00DF5D02"/>
    <w:rsid w:val="00DF6BC2"/>
    <w:rsid w:val="00E12E7E"/>
    <w:rsid w:val="00E161C3"/>
    <w:rsid w:val="00E25494"/>
    <w:rsid w:val="00E41F68"/>
    <w:rsid w:val="00E54BDF"/>
    <w:rsid w:val="00E56CE5"/>
    <w:rsid w:val="00E608BD"/>
    <w:rsid w:val="00E90A5C"/>
    <w:rsid w:val="00E969D8"/>
    <w:rsid w:val="00EA4849"/>
    <w:rsid w:val="00EC4920"/>
    <w:rsid w:val="00ED631D"/>
    <w:rsid w:val="00ED7B97"/>
    <w:rsid w:val="00EE281E"/>
    <w:rsid w:val="00EE67D1"/>
    <w:rsid w:val="00EE7370"/>
    <w:rsid w:val="00F06DCC"/>
    <w:rsid w:val="00F14416"/>
    <w:rsid w:val="00F20982"/>
    <w:rsid w:val="00F2178B"/>
    <w:rsid w:val="00F21DCB"/>
    <w:rsid w:val="00F26DB0"/>
    <w:rsid w:val="00F749FD"/>
    <w:rsid w:val="00F7620C"/>
    <w:rsid w:val="00F801FD"/>
    <w:rsid w:val="00FD1457"/>
    <w:rsid w:val="00FD4E0B"/>
    <w:rsid w:val="00FF1446"/>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510BB"/>
  <w15:docId w15:val="{142E5EEB-ECFF-4E11-A7B8-97ED061E8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63B6"/>
    <w:pPr>
      <w:spacing w:line="256" w:lineRule="auto"/>
    </w:pPr>
    <w:rPr>
      <w:sz w:val="24"/>
    </w:rPr>
  </w:style>
  <w:style w:type="paragraph" w:styleId="Heading1">
    <w:name w:val="heading 1"/>
    <w:basedOn w:val="Normal"/>
    <w:next w:val="Normal"/>
    <w:link w:val="Heading1Char"/>
    <w:uiPriority w:val="9"/>
    <w:qFormat/>
    <w:rsid w:val="00CC669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C66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27A6A"/>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527A6A"/>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527A6A"/>
    <w:pPr>
      <w:keepNext/>
      <w:keepLines/>
      <w:spacing w:before="200" w:after="0"/>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4792"/>
    <w:rPr>
      <w:color w:val="0563C1" w:themeColor="hyperlink"/>
      <w:u w:val="single"/>
    </w:rPr>
  </w:style>
  <w:style w:type="character" w:styleId="CommentReference">
    <w:name w:val="annotation reference"/>
    <w:basedOn w:val="DefaultParagraphFont"/>
    <w:uiPriority w:val="99"/>
    <w:semiHidden/>
    <w:unhideWhenUsed/>
    <w:rsid w:val="00A14D31"/>
    <w:rPr>
      <w:sz w:val="16"/>
      <w:szCs w:val="16"/>
    </w:rPr>
  </w:style>
  <w:style w:type="paragraph" w:styleId="CommentText">
    <w:name w:val="annotation text"/>
    <w:basedOn w:val="Normal"/>
    <w:link w:val="CommentTextChar"/>
    <w:uiPriority w:val="99"/>
    <w:semiHidden/>
    <w:unhideWhenUsed/>
    <w:rsid w:val="00A14D31"/>
    <w:pPr>
      <w:spacing w:line="240" w:lineRule="auto"/>
    </w:pPr>
    <w:rPr>
      <w:sz w:val="20"/>
      <w:szCs w:val="20"/>
    </w:rPr>
  </w:style>
  <w:style w:type="character" w:customStyle="1" w:styleId="CommentTextChar">
    <w:name w:val="Comment Text Char"/>
    <w:basedOn w:val="DefaultParagraphFont"/>
    <w:link w:val="CommentText"/>
    <w:uiPriority w:val="99"/>
    <w:semiHidden/>
    <w:rsid w:val="00A14D31"/>
    <w:rPr>
      <w:sz w:val="20"/>
      <w:szCs w:val="20"/>
    </w:rPr>
  </w:style>
  <w:style w:type="paragraph" w:styleId="CommentSubject">
    <w:name w:val="annotation subject"/>
    <w:basedOn w:val="CommentText"/>
    <w:next w:val="CommentText"/>
    <w:link w:val="CommentSubjectChar"/>
    <w:uiPriority w:val="99"/>
    <w:semiHidden/>
    <w:unhideWhenUsed/>
    <w:rsid w:val="00A14D31"/>
    <w:rPr>
      <w:b/>
      <w:bCs/>
    </w:rPr>
  </w:style>
  <w:style w:type="character" w:customStyle="1" w:styleId="CommentSubjectChar">
    <w:name w:val="Comment Subject Char"/>
    <w:basedOn w:val="CommentTextChar"/>
    <w:link w:val="CommentSubject"/>
    <w:uiPriority w:val="99"/>
    <w:semiHidden/>
    <w:rsid w:val="00A14D31"/>
    <w:rPr>
      <w:b/>
      <w:bCs/>
      <w:sz w:val="20"/>
      <w:szCs w:val="20"/>
    </w:rPr>
  </w:style>
  <w:style w:type="paragraph" w:styleId="BalloonText">
    <w:name w:val="Balloon Text"/>
    <w:basedOn w:val="Normal"/>
    <w:link w:val="BalloonTextChar"/>
    <w:uiPriority w:val="99"/>
    <w:semiHidden/>
    <w:unhideWhenUsed/>
    <w:rsid w:val="00A14D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D31"/>
    <w:rPr>
      <w:rFonts w:ascii="Segoe UI" w:hAnsi="Segoe UI" w:cs="Segoe UI"/>
      <w:sz w:val="18"/>
      <w:szCs w:val="18"/>
    </w:rPr>
  </w:style>
  <w:style w:type="paragraph" w:styleId="ListParagraph">
    <w:name w:val="List Paragraph"/>
    <w:basedOn w:val="Normal"/>
    <w:uiPriority w:val="34"/>
    <w:qFormat/>
    <w:rsid w:val="00A14D31"/>
    <w:pPr>
      <w:ind w:left="720"/>
      <w:contextualSpacing/>
    </w:pPr>
  </w:style>
  <w:style w:type="character" w:customStyle="1" w:styleId="Heading1Char">
    <w:name w:val="Heading 1 Char"/>
    <w:basedOn w:val="DefaultParagraphFont"/>
    <w:link w:val="Heading1"/>
    <w:uiPriority w:val="9"/>
    <w:rsid w:val="00CC669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C669F"/>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7F16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6FB"/>
    <w:rPr>
      <w:sz w:val="24"/>
    </w:rPr>
  </w:style>
  <w:style w:type="paragraph" w:styleId="Footer">
    <w:name w:val="footer"/>
    <w:basedOn w:val="Normal"/>
    <w:link w:val="FooterChar"/>
    <w:uiPriority w:val="99"/>
    <w:unhideWhenUsed/>
    <w:rsid w:val="007F16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6FB"/>
    <w:rPr>
      <w:sz w:val="24"/>
    </w:rPr>
  </w:style>
  <w:style w:type="character" w:customStyle="1" w:styleId="Heading3Char">
    <w:name w:val="Heading 3 Char"/>
    <w:basedOn w:val="DefaultParagraphFont"/>
    <w:link w:val="Heading3"/>
    <w:uiPriority w:val="9"/>
    <w:rsid w:val="00527A6A"/>
    <w:rPr>
      <w:rFonts w:asciiTheme="majorHAnsi" w:eastAsiaTheme="majorEastAsia" w:hAnsiTheme="majorHAnsi" w:cstheme="majorBidi"/>
      <w:b/>
      <w:bCs/>
      <w:color w:val="5B9BD5" w:themeColor="accent1"/>
      <w:sz w:val="24"/>
    </w:rPr>
  </w:style>
  <w:style w:type="character" w:customStyle="1" w:styleId="Heading4Char">
    <w:name w:val="Heading 4 Char"/>
    <w:basedOn w:val="DefaultParagraphFont"/>
    <w:link w:val="Heading4"/>
    <w:uiPriority w:val="9"/>
    <w:rsid w:val="00527A6A"/>
    <w:rPr>
      <w:rFonts w:asciiTheme="majorHAnsi" w:eastAsiaTheme="majorEastAsia" w:hAnsiTheme="majorHAnsi" w:cstheme="majorBidi"/>
      <w:b/>
      <w:bCs/>
      <w:i/>
      <w:iCs/>
      <w:color w:val="5B9BD5" w:themeColor="accent1"/>
      <w:sz w:val="24"/>
    </w:rPr>
  </w:style>
  <w:style w:type="paragraph" w:styleId="NormalWeb">
    <w:name w:val="Normal (Web)"/>
    <w:basedOn w:val="Normal"/>
    <w:uiPriority w:val="99"/>
    <w:unhideWhenUsed/>
    <w:rsid w:val="00527A6A"/>
    <w:pPr>
      <w:spacing w:before="100" w:beforeAutospacing="1" w:after="100" w:afterAutospacing="1" w:line="240" w:lineRule="auto"/>
    </w:pPr>
    <w:rPr>
      <w:rFonts w:ascii="Times New Roman" w:eastAsia="Times New Roman" w:hAnsi="Times New Roman" w:cs="Times New Roman"/>
      <w:szCs w:val="24"/>
      <w:lang w:eastAsia="en-CA"/>
    </w:rPr>
  </w:style>
  <w:style w:type="character" w:customStyle="1" w:styleId="apple-converted-space">
    <w:name w:val="apple-converted-space"/>
    <w:basedOn w:val="DefaultParagraphFont"/>
    <w:rsid w:val="00527A6A"/>
  </w:style>
  <w:style w:type="character" w:styleId="Strong">
    <w:name w:val="Strong"/>
    <w:basedOn w:val="DefaultParagraphFont"/>
    <w:uiPriority w:val="22"/>
    <w:qFormat/>
    <w:rsid w:val="00527A6A"/>
    <w:rPr>
      <w:b/>
      <w:bCs/>
    </w:rPr>
  </w:style>
  <w:style w:type="paragraph" w:styleId="HTMLPreformatted">
    <w:name w:val="HTML Preformatted"/>
    <w:basedOn w:val="Normal"/>
    <w:link w:val="HTMLPreformattedChar"/>
    <w:uiPriority w:val="99"/>
    <w:semiHidden/>
    <w:unhideWhenUsed/>
    <w:rsid w:val="00527A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527A6A"/>
    <w:rPr>
      <w:rFonts w:ascii="Courier New" w:eastAsia="Times New Roman" w:hAnsi="Courier New" w:cs="Courier New"/>
      <w:sz w:val="20"/>
      <w:szCs w:val="20"/>
      <w:lang w:eastAsia="en-CA"/>
    </w:rPr>
  </w:style>
  <w:style w:type="character" w:styleId="Emphasis">
    <w:name w:val="Emphasis"/>
    <w:basedOn w:val="DefaultParagraphFont"/>
    <w:uiPriority w:val="20"/>
    <w:qFormat/>
    <w:rsid w:val="00527A6A"/>
    <w:rPr>
      <w:i/>
      <w:iCs/>
    </w:rPr>
  </w:style>
  <w:style w:type="character" w:customStyle="1" w:styleId="Heading5Char">
    <w:name w:val="Heading 5 Char"/>
    <w:basedOn w:val="DefaultParagraphFont"/>
    <w:link w:val="Heading5"/>
    <w:uiPriority w:val="9"/>
    <w:rsid w:val="00527A6A"/>
    <w:rPr>
      <w:rFonts w:asciiTheme="majorHAnsi" w:eastAsiaTheme="majorEastAsia" w:hAnsiTheme="majorHAnsi" w:cstheme="majorBidi"/>
      <w:color w:val="1F4D78" w:themeColor="accent1" w:themeShade="7F"/>
      <w:sz w:val="24"/>
    </w:rPr>
  </w:style>
  <w:style w:type="character" w:styleId="HTMLCode">
    <w:name w:val="HTML Code"/>
    <w:basedOn w:val="DefaultParagraphFont"/>
    <w:uiPriority w:val="99"/>
    <w:semiHidden/>
    <w:unhideWhenUsed/>
    <w:rsid w:val="00257A8F"/>
    <w:rPr>
      <w:rFonts w:ascii="Courier New" w:eastAsia="Times New Roman" w:hAnsi="Courier New" w:cs="Courier New"/>
      <w:sz w:val="20"/>
      <w:szCs w:val="20"/>
    </w:rPr>
  </w:style>
  <w:style w:type="character" w:customStyle="1" w:styleId="InlineCode">
    <w:name w:val="Inline Code"/>
    <w:basedOn w:val="DefaultParagraphFont"/>
    <w:uiPriority w:val="1"/>
    <w:qFormat/>
    <w:rsid w:val="00137934"/>
    <w:rPr>
      <w:rFonts w:ascii="Consolas" w:hAnsi="Consolas" w:cs="Consolas"/>
      <w:noProof/>
      <w:color w:val="404040" w:themeColor="text1" w:themeTint="BF"/>
      <w:sz w:val="24"/>
      <w:szCs w:val="24"/>
      <w:bdr w:val="none" w:sz="0" w:space="0" w:color="auto"/>
      <w:shd w:val="clear" w:color="auto" w:fill="F2F2F2" w:themeFill="background1" w:themeFillShade="F2"/>
    </w:rPr>
  </w:style>
  <w:style w:type="character" w:customStyle="1" w:styleId="InlineString">
    <w:name w:val="Inline String"/>
    <w:basedOn w:val="InlineCode"/>
    <w:uiPriority w:val="1"/>
    <w:qFormat/>
    <w:rsid w:val="00137934"/>
    <w:rPr>
      <w:rFonts w:ascii="Consolas" w:hAnsi="Consolas" w:cs="Consolas"/>
      <w:noProof/>
      <w:color w:val="C00000"/>
      <w:sz w:val="24"/>
      <w:szCs w:val="24"/>
      <w:bdr w:val="none" w:sz="0" w:space="0" w:color="auto"/>
      <w:shd w:val="clear" w:color="auto" w:fill="F2F2F2" w:themeFill="background1" w:themeFillShade="F2"/>
      <w:lang w:val="en-CA"/>
    </w:rPr>
  </w:style>
  <w:style w:type="paragraph" w:customStyle="1" w:styleId="Description">
    <w:name w:val="Description"/>
    <w:basedOn w:val="Normal"/>
    <w:autoRedefine/>
    <w:qFormat/>
    <w:rsid w:val="00D5191D"/>
    <w:pPr>
      <w:numPr>
        <w:numId w:val="28"/>
      </w:numPr>
      <w:tabs>
        <w:tab w:val="left" w:pos="993"/>
      </w:tabs>
      <w:autoSpaceDE w:val="0"/>
      <w:autoSpaceDN w:val="0"/>
      <w:adjustRightInd w:val="0"/>
      <w:spacing w:before="240" w:after="240" w:line="240" w:lineRule="auto"/>
      <w:ind w:hanging="1004"/>
      <w:contextualSpacing/>
      <w:jc w:val="both"/>
    </w:pPr>
    <w:rPr>
      <w:sz w:val="28"/>
      <w:szCs w:val="28"/>
      <w:lang w:val="en-US"/>
    </w:rPr>
  </w:style>
  <w:style w:type="character" w:customStyle="1" w:styleId="InlineKeyword">
    <w:name w:val="Inline Keyword"/>
    <w:basedOn w:val="InlineCode"/>
    <w:uiPriority w:val="1"/>
    <w:qFormat/>
    <w:rsid w:val="00EC4920"/>
    <w:rPr>
      <w:rFonts w:ascii="Consolas" w:hAnsi="Consolas" w:cs="Consolas"/>
      <w:noProof/>
      <w:color w:val="0000FF"/>
      <w:sz w:val="24"/>
      <w:szCs w:val="24"/>
      <w:bdr w:val="none" w:sz="0" w:space="0" w:color="auto"/>
      <w:shd w:val="clear" w:color="auto" w:fill="F2F2F2" w:themeFill="background1" w:themeFillShade="F2"/>
    </w:rPr>
  </w:style>
  <w:style w:type="paragraph" w:customStyle="1" w:styleId="SourceCode">
    <w:name w:val="Source Code"/>
    <w:basedOn w:val="Normal"/>
    <w:autoRedefine/>
    <w:qFormat/>
    <w:rsid w:val="003869BE"/>
    <w:pPr>
      <w:shd w:val="clear" w:color="auto" w:fill="F8F8F8"/>
      <w:autoSpaceDE w:val="0"/>
      <w:autoSpaceDN w:val="0"/>
      <w:adjustRightInd w:val="0"/>
      <w:spacing w:before="240" w:after="240" w:line="240" w:lineRule="auto"/>
      <w:ind w:left="-993" w:right="-988"/>
      <w:contextualSpacing/>
      <w:jc w:val="both"/>
    </w:pPr>
    <w:rPr>
      <w:rFonts w:ascii="Consolas" w:hAnsi="Consolas" w:cs="Consolas"/>
      <w:noProof/>
      <w:color w:val="000000"/>
      <w:sz w:val="20"/>
      <w:szCs w:val="20"/>
      <w:lang w:val="en-US"/>
    </w:rPr>
  </w:style>
  <w:style w:type="character" w:customStyle="1" w:styleId="CString">
    <w:name w:val="C++ String"/>
    <w:basedOn w:val="DefaultParagraphFont"/>
    <w:uiPriority w:val="1"/>
    <w:qFormat/>
    <w:rsid w:val="003869BE"/>
    <w:rPr>
      <w:rFonts w:ascii="Consolas" w:hAnsi="Consolas" w:cs="Consolas"/>
      <w:noProof/>
      <w:color w:val="A31515"/>
      <w:sz w:val="20"/>
      <w:szCs w:val="20"/>
    </w:rPr>
  </w:style>
  <w:style w:type="character" w:customStyle="1" w:styleId="CNumber">
    <w:name w:val="C++ Number"/>
    <w:basedOn w:val="DefaultParagraphFont"/>
    <w:uiPriority w:val="1"/>
    <w:qFormat/>
    <w:rsid w:val="003869BE"/>
    <w:rPr>
      <w:rFonts w:ascii="Consolas" w:hAnsi="Consolas" w:cs="Consolas"/>
      <w:b w:val="0"/>
      <w:noProof/>
      <w:color w:val="FF0000"/>
      <w:sz w:val="20"/>
      <w:szCs w:val="20"/>
    </w:rPr>
  </w:style>
  <w:style w:type="character" w:customStyle="1" w:styleId="InlineClass">
    <w:name w:val="Inline Class"/>
    <w:basedOn w:val="InlineCode"/>
    <w:uiPriority w:val="1"/>
    <w:qFormat/>
    <w:rsid w:val="00E54BDF"/>
    <w:rPr>
      <w:rFonts w:ascii="Consolas" w:hAnsi="Consolas" w:cs="Consolas"/>
      <w:noProof/>
      <w:color w:val="2B91AF"/>
      <w:sz w:val="24"/>
      <w:szCs w:val="24"/>
      <w:bdr w:val="none" w:sz="0" w:space="0" w:color="auto"/>
      <w:shd w:val="clear" w:color="auto" w:fill="F2F2F2" w:themeFill="background1" w:themeFillShade="F2"/>
    </w:rPr>
  </w:style>
  <w:style w:type="paragraph" w:customStyle="1" w:styleId="Important">
    <w:name w:val="Important"/>
    <w:basedOn w:val="Normal"/>
    <w:link w:val="ImportantChar"/>
    <w:qFormat/>
    <w:rsid w:val="006823AF"/>
    <w:pPr>
      <w:pBdr>
        <w:top w:val="single" w:sz="8" w:space="1" w:color="FF0000"/>
        <w:left w:val="single" w:sz="48" w:space="4" w:color="FF0000"/>
        <w:bottom w:val="single" w:sz="8" w:space="1" w:color="FF0000"/>
        <w:right w:val="single" w:sz="8" w:space="4" w:color="FF0000"/>
      </w:pBdr>
      <w:shd w:val="clear" w:color="auto" w:fill="FFF5F5"/>
      <w:autoSpaceDE w:val="0"/>
      <w:autoSpaceDN w:val="0"/>
      <w:adjustRightInd w:val="0"/>
      <w:spacing w:after="100" w:afterAutospacing="1" w:line="240" w:lineRule="auto"/>
      <w:ind w:left="1304" w:hanging="1304"/>
      <w:jc w:val="both"/>
    </w:pPr>
    <w:rPr>
      <w:rFonts w:eastAsia="Times New Roman" w:cstheme="minorHAnsi"/>
      <w:bCs/>
      <w:color w:val="000000"/>
      <w:sz w:val="28"/>
      <w:szCs w:val="28"/>
      <w:lang w:val="en-US"/>
    </w:rPr>
  </w:style>
  <w:style w:type="character" w:customStyle="1" w:styleId="ImportantChar">
    <w:name w:val="Important Char"/>
    <w:basedOn w:val="DefaultParagraphFont"/>
    <w:link w:val="Important"/>
    <w:rsid w:val="006823AF"/>
    <w:rPr>
      <w:rFonts w:eastAsia="Times New Roman" w:cstheme="minorHAnsi"/>
      <w:bCs/>
      <w:color w:val="000000"/>
      <w:sz w:val="28"/>
      <w:szCs w:val="28"/>
      <w:shd w:val="clear" w:color="auto" w:fill="FFF5F5"/>
      <w:lang w:val="en-US"/>
    </w:rPr>
  </w:style>
  <w:style w:type="character" w:customStyle="1" w:styleId="OutputInstruction">
    <w:name w:val="Output Instruction"/>
    <w:basedOn w:val="DefaultParagraphFont"/>
    <w:uiPriority w:val="1"/>
    <w:qFormat/>
    <w:rsid w:val="006823AF"/>
    <w:rPr>
      <w:rFonts w:ascii="Consolas" w:eastAsia="Times New Roman" w:hAnsi="Consolas" w:cs="Consolas"/>
      <w:bCs/>
      <w:noProof/>
      <w:color w:val="808080" w:themeColor="background1" w:themeShade="80"/>
      <w:sz w:val="20"/>
      <w:szCs w:val="24"/>
      <w:lang w:eastAsia="zh-CN"/>
    </w:rPr>
  </w:style>
  <w:style w:type="character" w:customStyle="1" w:styleId="CodeInline">
    <w:name w:val="Code Inline"/>
    <w:basedOn w:val="DefaultParagraphFont"/>
    <w:uiPriority w:val="1"/>
    <w:qFormat/>
    <w:rsid w:val="006823AF"/>
    <w:rPr>
      <w:rFonts w:ascii="Consolas" w:eastAsia="Times New Roman" w:hAnsi="Consolas" w:cs="Arial"/>
      <w:noProof/>
      <w:color w:val="000000"/>
      <w:sz w:val="26"/>
      <w:szCs w:val="26"/>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7052980">
      <w:bodyDiv w:val="1"/>
      <w:marLeft w:val="0"/>
      <w:marRight w:val="0"/>
      <w:marTop w:val="0"/>
      <w:marBottom w:val="0"/>
      <w:divBdr>
        <w:top w:val="none" w:sz="0" w:space="0" w:color="auto"/>
        <w:left w:val="none" w:sz="0" w:space="0" w:color="auto"/>
        <w:bottom w:val="none" w:sz="0" w:space="0" w:color="auto"/>
        <w:right w:val="none" w:sz="0" w:space="0" w:color="auto"/>
      </w:divBdr>
    </w:div>
    <w:div w:id="702482715">
      <w:bodyDiv w:val="1"/>
      <w:marLeft w:val="0"/>
      <w:marRight w:val="0"/>
      <w:marTop w:val="0"/>
      <w:marBottom w:val="0"/>
      <w:divBdr>
        <w:top w:val="none" w:sz="0" w:space="0" w:color="auto"/>
        <w:left w:val="none" w:sz="0" w:space="0" w:color="auto"/>
        <w:bottom w:val="none" w:sz="0" w:space="0" w:color="auto"/>
        <w:right w:val="none" w:sz="0" w:space="0" w:color="auto"/>
      </w:divBdr>
    </w:div>
    <w:div w:id="1091852725">
      <w:bodyDiv w:val="1"/>
      <w:marLeft w:val="0"/>
      <w:marRight w:val="0"/>
      <w:marTop w:val="0"/>
      <w:marBottom w:val="0"/>
      <w:divBdr>
        <w:top w:val="none" w:sz="0" w:space="0" w:color="auto"/>
        <w:left w:val="none" w:sz="0" w:space="0" w:color="auto"/>
        <w:bottom w:val="none" w:sz="0" w:space="0" w:color="auto"/>
        <w:right w:val="none" w:sz="0" w:space="0" w:color="auto"/>
      </w:divBdr>
    </w:div>
    <w:div w:id="1487405316">
      <w:bodyDiv w:val="1"/>
      <w:marLeft w:val="0"/>
      <w:marRight w:val="0"/>
      <w:marTop w:val="0"/>
      <w:marBottom w:val="0"/>
      <w:divBdr>
        <w:top w:val="none" w:sz="0" w:space="0" w:color="auto"/>
        <w:left w:val="none" w:sz="0" w:space="0" w:color="auto"/>
        <w:bottom w:val="none" w:sz="0" w:space="0" w:color="auto"/>
        <w:right w:val="none" w:sz="0" w:space="0" w:color="auto"/>
      </w:divBdr>
    </w:div>
    <w:div w:id="1633634542">
      <w:bodyDiv w:val="1"/>
      <w:marLeft w:val="0"/>
      <w:marRight w:val="0"/>
      <w:marTop w:val="0"/>
      <w:marBottom w:val="0"/>
      <w:divBdr>
        <w:top w:val="none" w:sz="0" w:space="0" w:color="auto"/>
        <w:left w:val="none" w:sz="0" w:space="0" w:color="auto"/>
        <w:bottom w:val="none" w:sz="0" w:space="0" w:color="auto"/>
        <w:right w:val="none" w:sz="0" w:space="0" w:color="auto"/>
      </w:divBdr>
    </w:div>
    <w:div w:id="1743335585">
      <w:bodyDiv w:val="1"/>
      <w:marLeft w:val="0"/>
      <w:marRight w:val="0"/>
      <w:marTop w:val="0"/>
      <w:marBottom w:val="0"/>
      <w:divBdr>
        <w:top w:val="none" w:sz="0" w:space="0" w:color="auto"/>
        <w:left w:val="none" w:sz="0" w:space="0" w:color="auto"/>
        <w:bottom w:val="none" w:sz="0" w:space="0" w:color="auto"/>
        <w:right w:val="none" w:sz="0" w:space="0" w:color="auto"/>
      </w:divBdr>
    </w:div>
    <w:div w:id="2004163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89</TotalTime>
  <Pages>1</Pages>
  <Words>1945</Words>
  <Characters>11092</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dad Soleimanloo</dc:creator>
  <cp:keywords/>
  <dc:description/>
  <cp:lastModifiedBy>chenzhao7920@gmail.com</cp:lastModifiedBy>
  <cp:revision>2</cp:revision>
  <dcterms:created xsi:type="dcterms:W3CDTF">2017-12-16T14:05:00Z</dcterms:created>
  <dcterms:modified xsi:type="dcterms:W3CDTF">2019-03-02T14:25:00Z</dcterms:modified>
</cp:coreProperties>
</file>